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Normal"/>
        <w:tblpPr w:leftFromText="180" w:rightFromText="180" w:vertAnchor="text" w:horzAnchor="margin" w:tblpY="-434"/>
        <w:tblW w:w="154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287"/>
        <w:gridCol w:w="1299"/>
        <w:gridCol w:w="5924"/>
        <w:gridCol w:w="567"/>
        <w:gridCol w:w="4395"/>
        <w:gridCol w:w="850"/>
        <w:gridCol w:w="1153"/>
      </w:tblGrid>
      <w:tr w:rsidR="003812F4" w:rsidRPr="00152B3C" w14:paraId="1C886925" w14:textId="77777777" w:rsidTr="003812F4">
        <w:trPr>
          <w:trHeight w:val="364"/>
        </w:trPr>
        <w:tc>
          <w:tcPr>
            <w:tcW w:w="15475" w:type="dxa"/>
            <w:gridSpan w:val="7"/>
            <w:tcBorders>
              <w:left w:val="single" w:sz="4" w:space="0" w:color="auto"/>
            </w:tcBorders>
            <w:vAlign w:val="center"/>
          </w:tcPr>
          <w:p w14:paraId="7DAB9355" w14:textId="77777777" w:rsidR="003812F4" w:rsidRPr="00152B3C" w:rsidRDefault="003812F4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1E5C3FA" w14:textId="499CA5B1" w:rsidR="00FD3951" w:rsidRPr="00152B3C" w:rsidRDefault="00F906F7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                                                          </w:t>
            </w:r>
            <w:r w:rsidR="003C66A7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Türkçe Öğretmenliği </w:t>
            </w:r>
            <w:r w:rsidR="002877FA">
              <w:rPr>
                <w:rFonts w:ascii="Arial" w:hAnsi="Arial" w:cs="Arial"/>
                <w:b/>
                <w:sz w:val="18"/>
                <w:szCs w:val="18"/>
                <w:lang w:val="tr-TR"/>
              </w:rPr>
              <w:t>Programı</w:t>
            </w:r>
            <w:r w:rsidR="003812F4"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2022-2023 </w:t>
            </w:r>
            <w:r w:rsidR="00CE53A4"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Bahar</w:t>
            </w:r>
            <w:r w:rsidR="003812F4"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Dönemi </w:t>
            </w:r>
            <w:r w:rsidR="003812F4" w:rsidRPr="003C66A7">
              <w:rPr>
                <w:rFonts w:ascii="Arial" w:hAnsi="Arial" w:cs="Arial"/>
                <w:b/>
                <w:sz w:val="18"/>
                <w:szCs w:val="18"/>
                <w:lang w:val="tr-TR"/>
              </w:rPr>
              <w:t>Final</w:t>
            </w:r>
            <w:r w:rsidR="003812F4"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 Sınav Programı</w:t>
            </w:r>
          </w:p>
          <w:p w14:paraId="4722C911" w14:textId="77777777" w:rsidR="003812F4" w:rsidRPr="00152B3C" w:rsidRDefault="003812F4" w:rsidP="003812F4">
            <w:pPr>
              <w:pStyle w:val="TableParagraph"/>
              <w:ind w:right="2960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</w:tr>
      <w:tr w:rsidR="002B66A2" w:rsidRPr="00152B3C" w14:paraId="37B96AE3" w14:textId="77777777" w:rsidTr="002B66A2">
        <w:trPr>
          <w:trHeight w:val="251"/>
        </w:trPr>
        <w:tc>
          <w:tcPr>
            <w:tcW w:w="1287" w:type="dxa"/>
            <w:tcBorders>
              <w:left w:val="single" w:sz="4" w:space="0" w:color="auto"/>
              <w:right w:val="single" w:sz="4" w:space="0" w:color="auto"/>
            </w:tcBorders>
          </w:tcPr>
          <w:p w14:paraId="38366D5C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Tarih</w:t>
            </w: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</w:tcPr>
          <w:p w14:paraId="1B0E2FC0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at</w:t>
            </w:r>
          </w:p>
        </w:tc>
        <w:tc>
          <w:tcPr>
            <w:tcW w:w="592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9D9D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Ders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6B8D40BC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ınıf</w:t>
            </w:r>
          </w:p>
        </w:tc>
        <w:tc>
          <w:tcPr>
            <w:tcW w:w="4395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14:paraId="24F96F0C" w14:textId="77777777" w:rsidR="003812F4" w:rsidRPr="00152B3C" w:rsidRDefault="003812F4" w:rsidP="003812F4">
            <w:pPr>
              <w:pStyle w:val="TableParagraph"/>
              <w:ind w:left="107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Öğretim Üyesi</w:t>
            </w:r>
          </w:p>
        </w:tc>
        <w:tc>
          <w:tcPr>
            <w:tcW w:w="850" w:type="dxa"/>
            <w:tcBorders>
              <w:left w:val="single" w:sz="4" w:space="0" w:color="auto"/>
            </w:tcBorders>
          </w:tcPr>
          <w:p w14:paraId="1025F7DA" w14:textId="655D59B7" w:rsidR="003812F4" w:rsidRPr="00152B3C" w:rsidRDefault="0073421D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Derslik </w:t>
            </w:r>
          </w:p>
        </w:tc>
        <w:tc>
          <w:tcPr>
            <w:tcW w:w="1153" w:type="dxa"/>
            <w:tcBorders>
              <w:left w:val="single" w:sz="4" w:space="0" w:color="auto"/>
            </w:tcBorders>
          </w:tcPr>
          <w:p w14:paraId="1BA22D88" w14:textId="77777777" w:rsidR="003812F4" w:rsidRPr="00152B3C" w:rsidRDefault="003812F4" w:rsidP="003812F4">
            <w:pPr>
              <w:pStyle w:val="TableParagraph"/>
              <w:ind w:left="108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Gözetmen</w:t>
            </w:r>
          </w:p>
        </w:tc>
      </w:tr>
      <w:tr w:rsidR="002B66A2" w:rsidRPr="00152B3C" w14:paraId="2F8F3D32" w14:textId="77777777" w:rsidTr="002B66A2">
        <w:trPr>
          <w:trHeight w:val="20"/>
        </w:trPr>
        <w:tc>
          <w:tcPr>
            <w:tcW w:w="128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464DF2" w14:textId="7AFF0230" w:rsidR="00501720" w:rsidRPr="00152B3C" w:rsidRDefault="00CE53A4" w:rsidP="00501720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5 Haziran</w:t>
            </w:r>
          </w:p>
          <w:p w14:paraId="272921B2" w14:textId="77777777" w:rsidR="00501720" w:rsidRPr="00152B3C" w:rsidRDefault="00501720" w:rsidP="00501720">
            <w:pPr>
              <w:pStyle w:val="TableParagraph"/>
              <w:ind w:left="94" w:right="85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6FFE68E7" w14:textId="77777777" w:rsidR="00501720" w:rsidRPr="00152B3C" w:rsidRDefault="00501720" w:rsidP="00501720">
            <w:pPr>
              <w:pStyle w:val="TableParagraph"/>
              <w:ind w:left="-3" w:right="5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azartesi</w:t>
            </w:r>
          </w:p>
        </w:tc>
        <w:tc>
          <w:tcPr>
            <w:tcW w:w="12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B4B73" w14:textId="77777777" w:rsidR="00501720" w:rsidRPr="00152B3C" w:rsidRDefault="00501720" w:rsidP="00501720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5A330C" w14:textId="5EE9DC61" w:rsidR="00501720" w:rsidRPr="002B66A2" w:rsidRDefault="00501720" w:rsidP="00501720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653D02" w14:textId="09CB7F93" w:rsidR="00501720" w:rsidRPr="002B66A2" w:rsidRDefault="00501720" w:rsidP="00501720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253E8" w14:textId="724CDD1C" w:rsidR="00501720" w:rsidRPr="002B66A2" w:rsidRDefault="00501720" w:rsidP="00501720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vAlign w:val="center"/>
          </w:tcPr>
          <w:p w14:paraId="34B9F7D9" w14:textId="7FA4DA05" w:rsidR="00501720" w:rsidRPr="002B66A2" w:rsidRDefault="00501720" w:rsidP="00501720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5D661061" w14:textId="77777777" w:rsidR="00501720" w:rsidRPr="002B66A2" w:rsidRDefault="00501720" w:rsidP="00501720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123F2B6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2B667B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742D2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B265D" w14:textId="122641E4" w:rsidR="0062105F" w:rsidRPr="008B7875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432 DÜNYA EDEBİYAT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1BA0D7" w14:textId="60BA742F" w:rsidR="0062105F" w:rsidRPr="008B7875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</w:tcPr>
          <w:p w14:paraId="07F636E5" w14:textId="6C081D4B" w:rsidR="0062105F" w:rsidRPr="008B7875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Öğr.Gö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ERDAL ÖZCAN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vAlign w:val="center"/>
          </w:tcPr>
          <w:p w14:paraId="0BA49A0E" w14:textId="0107624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44B6BAAA" w14:textId="7CB68488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F41D699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22F99F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CF29DF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861314" w14:textId="339908B3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6892F" w14:textId="29AED7C9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199C48" w14:textId="24FFF62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7A8D2AB7" w14:textId="2AF57115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ACABA7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02320792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D27682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194BA5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left w:val="single" w:sz="4" w:space="0" w:color="auto"/>
              <w:right w:val="single" w:sz="4" w:space="0" w:color="auto"/>
            </w:tcBorders>
          </w:tcPr>
          <w:p w14:paraId="4977BA6E" w14:textId="17DBA4B4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</w:rPr>
              <w:t xml:space="preserve"> EBB 304 EĞİTİMDE ÖLÇME VE DEĞERLENDİRME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1137DE5D" w14:textId="1DBDFE45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</w:tcPr>
          <w:p w14:paraId="275A4571" w14:textId="1CD050D8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2B66A2">
              <w:rPr>
                <w:b/>
                <w:sz w:val="20"/>
                <w:szCs w:val="20"/>
              </w:rPr>
              <w:t>Dr.Öğr.Üyesi</w:t>
            </w:r>
            <w:proofErr w:type="spellEnd"/>
            <w:r w:rsidRPr="002B66A2">
              <w:rPr>
                <w:b/>
                <w:sz w:val="20"/>
                <w:szCs w:val="20"/>
              </w:rPr>
              <w:t xml:space="preserve"> SÜLEYMAN DEMİR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vAlign w:val="center"/>
          </w:tcPr>
          <w:p w14:paraId="4D26C79B" w14:textId="6AC8DFC4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63C4710E" w14:textId="6E2A609A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A185380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592B94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E9A7CD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D76EEA" w14:textId="3DC16218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C6E232" w14:textId="54CC540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E0742D" w14:textId="763E72F0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1D5BE49" w14:textId="78051689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3FF1CB7D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62F7B2C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482E37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621D038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A3DBED2" w14:textId="6459B551" w:rsidR="0062105F" w:rsidRPr="008B7875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8B7875">
              <w:rPr>
                <w:color w:val="000000" w:themeColor="text1"/>
                <w:sz w:val="20"/>
                <w:szCs w:val="20"/>
              </w:rPr>
              <w:t xml:space="preserve"> TRE 234YENİ TÜRK EDEBİYATI II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CE6D42" w14:textId="608DD21E" w:rsidR="0062105F" w:rsidRPr="008B7875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8B7875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317C0F4" w14:textId="3BC2C61B" w:rsidR="0062105F" w:rsidRPr="008B7875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8B7875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B7875">
              <w:rPr>
                <w:color w:val="000000" w:themeColor="text1"/>
                <w:sz w:val="20"/>
                <w:szCs w:val="20"/>
              </w:rPr>
              <w:t>Dr.Öğr.Üyesi</w:t>
            </w:r>
            <w:proofErr w:type="spellEnd"/>
            <w:r w:rsidRPr="008B7875">
              <w:rPr>
                <w:color w:val="000000" w:themeColor="text1"/>
                <w:sz w:val="20"/>
                <w:szCs w:val="20"/>
              </w:rPr>
              <w:t xml:space="preserve"> MEHMET ÖZDEMİR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152156E" w14:textId="01CBF535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150CC6B3" w14:textId="370CD173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1454C590" w14:textId="77777777" w:rsidTr="004E42F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951F07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D4136E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FA2C2A" w14:textId="3FD76B5C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7D32DB" w14:textId="07D98BDE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2D14CF1B" w14:textId="26FE60F0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25A0698" w14:textId="00AB88EE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22BBA925" w14:textId="0312BB63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0A0364C1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EB762B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21165A" w14:textId="3C6A026C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36684" w14:textId="77777777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0BE7B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C783713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7AE584D4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5225AA4E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62105F" w:rsidRPr="00152B3C" w14:paraId="4E362E71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32BE5FB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1622784C" w14:textId="4427875B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0.00-21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436DB23B" w14:textId="2D034FF9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9418E6">
              <w:rPr>
                <w:b/>
                <w:sz w:val="20"/>
                <w:szCs w:val="20"/>
              </w:rPr>
              <w:t xml:space="preserve"> ING 192 YABANCI DİL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625B6B3B" w14:textId="731FC75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</w:tcPr>
          <w:p w14:paraId="682DA28E" w14:textId="252F442D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b/>
                <w:sz w:val="20"/>
                <w:szCs w:val="20"/>
              </w:rPr>
              <w:t>Öğr</w:t>
            </w:r>
            <w:proofErr w:type="spellEnd"/>
            <w:r w:rsidRPr="009418E6">
              <w:rPr>
                <w:b/>
                <w:sz w:val="20"/>
                <w:szCs w:val="20"/>
              </w:rPr>
              <w:t xml:space="preserve">. </w:t>
            </w:r>
            <w:proofErr w:type="spellStart"/>
            <w:r w:rsidRPr="009418E6">
              <w:rPr>
                <w:b/>
                <w:sz w:val="20"/>
                <w:szCs w:val="20"/>
              </w:rPr>
              <w:t>Gör</w:t>
            </w:r>
            <w:proofErr w:type="spellEnd"/>
            <w:r w:rsidRPr="009418E6">
              <w:rPr>
                <w:b/>
                <w:sz w:val="20"/>
                <w:szCs w:val="20"/>
              </w:rPr>
              <w:t>. SEDA İLHA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18" w:space="0" w:color="000000"/>
            </w:tcBorders>
            <w:vAlign w:val="center"/>
          </w:tcPr>
          <w:p w14:paraId="39C1FF8C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62756F28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515B7B17" w14:textId="77777777" w:rsidTr="002B66A2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FA087E2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208EA3AD" w14:textId="33E506E5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6 Haziran</w:t>
            </w:r>
          </w:p>
          <w:p w14:paraId="69A424C4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59236E62" w14:textId="77777777" w:rsidR="0062105F" w:rsidRPr="00152B3C" w:rsidRDefault="0062105F" w:rsidP="0062105F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lı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F4E971E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5083ADB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7C6BF0B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18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4E9C00E1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000000"/>
            </w:tcBorders>
            <w:vAlign w:val="center"/>
          </w:tcPr>
          <w:p w14:paraId="51DAA98E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top w:val="single" w:sz="18" w:space="0" w:color="000000"/>
              <w:left w:val="single" w:sz="4" w:space="0" w:color="auto"/>
            </w:tcBorders>
            <w:vAlign w:val="center"/>
          </w:tcPr>
          <w:p w14:paraId="4CA7830E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2387BE82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8DF460" w14:textId="77777777" w:rsidR="0062105F" w:rsidRPr="00152B3C" w:rsidRDefault="0062105F" w:rsidP="0062105F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E4EA9C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5924" w:type="dxa"/>
            <w:tcBorders>
              <w:left w:val="single" w:sz="4" w:space="0" w:color="auto"/>
              <w:right w:val="single" w:sz="4" w:space="0" w:color="auto"/>
            </w:tcBorders>
          </w:tcPr>
          <w:p w14:paraId="2E090D15" w14:textId="46BF0CEF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TRE 332 KONUŞMA EĞİTİMİ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2C47B120" w14:textId="37BF907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</w:tcPr>
          <w:p w14:paraId="5562F1F0" w14:textId="2A5FFE33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Prof.D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ALPASLAN OKUR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vAlign w:val="center"/>
          </w:tcPr>
          <w:p w14:paraId="4FE871CF" w14:textId="3DC9DD25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2362E213" w14:textId="70746EC1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764E4A53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A43F45" w14:textId="77777777" w:rsidR="0062105F" w:rsidRPr="00152B3C" w:rsidRDefault="0062105F" w:rsidP="0062105F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1BFCD4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59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BF24C9" w14:textId="57895E58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30FB5" w14:textId="47670DC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7AE60AE" w14:textId="40B5AD5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vAlign w:val="center"/>
          </w:tcPr>
          <w:p w14:paraId="67BFC974" w14:textId="41359C3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43A0439A" w14:textId="14133DC6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B090BE0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865B1F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628F9A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BCA87" w14:textId="2F428E25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TRE 430 TÜRKÇENİN YABANCI DİL OLARAK EĞİTİM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59719" w14:textId="2753E3AE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1582962B" w14:textId="695CB4D8" w:rsidR="0062105F" w:rsidRPr="002B66A2" w:rsidRDefault="0062105F" w:rsidP="0062105F">
            <w:pPr>
              <w:rPr>
                <w:sz w:val="20"/>
                <w:szCs w:val="20"/>
                <w:lang w:val="tr-TR"/>
              </w:rPr>
            </w:pP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Prof.D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ALPASLAN OKUR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4DC79B4E" w14:textId="543C9C96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D9DD533" w14:textId="3DC89D05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57616F60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5195E14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93AE69B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D8AC5" w14:textId="470EF1D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185D4" w14:textId="7871F69E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6C67DCD2" w14:textId="07E50809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678F5714" w14:textId="2EC99EFC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10C7E99" w14:textId="1B628D0B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5626CF0D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FA8DC4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1D7FFA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3899D" w14:textId="6C736A21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</w:rPr>
              <w:t xml:space="preserve"> EBB 206 TÜRK EĞİTİM TARİH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3262D" w14:textId="0B263BD5" w:rsidR="0062105F" w:rsidRPr="002B66A2" w:rsidRDefault="0062105F" w:rsidP="0062105F">
            <w:pPr>
              <w:jc w:val="center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25C5389" w14:textId="18E9020E" w:rsidR="0062105F" w:rsidRPr="002B66A2" w:rsidRDefault="0062105F" w:rsidP="0062105F">
            <w:pPr>
              <w:rPr>
                <w:b/>
                <w:sz w:val="20"/>
                <w:szCs w:val="20"/>
                <w:lang w:val="tr-TR"/>
              </w:rPr>
            </w:pPr>
            <w:proofErr w:type="spellStart"/>
            <w:r w:rsidRPr="002B66A2">
              <w:rPr>
                <w:b/>
                <w:sz w:val="20"/>
                <w:szCs w:val="20"/>
              </w:rPr>
              <w:t>Doç.Dr</w:t>
            </w:r>
            <w:proofErr w:type="spellEnd"/>
            <w:r w:rsidRPr="002B66A2">
              <w:rPr>
                <w:b/>
                <w:sz w:val="20"/>
                <w:szCs w:val="20"/>
              </w:rPr>
              <w:t>. SUBHAN EKŞİOĞLU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vAlign w:val="center"/>
          </w:tcPr>
          <w:p w14:paraId="2AFD5150" w14:textId="055C073B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532539CA" w14:textId="77777777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7D4D6438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9E2094E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8BB82C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254ABA" w14:textId="6CB1BA2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B073C6" w14:textId="7CB2A6B0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56413B" w14:textId="423169BF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vAlign w:val="center"/>
          </w:tcPr>
          <w:p w14:paraId="23114728" w14:textId="377FF045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68E39163" w14:textId="2360112F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721B407D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D52869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7C3A28" w14:textId="623EDF81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CFEDAC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DD8A7E" w14:textId="77777777" w:rsidR="0062105F" w:rsidRPr="002B66A2" w:rsidRDefault="0062105F" w:rsidP="0062105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16E7A8" w14:textId="77777777" w:rsidR="0062105F" w:rsidRPr="002B66A2" w:rsidRDefault="0062105F" w:rsidP="0062105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vAlign w:val="center"/>
          </w:tcPr>
          <w:p w14:paraId="09C1D062" w14:textId="77777777" w:rsidR="0062105F" w:rsidRPr="002B66A2" w:rsidRDefault="0062105F" w:rsidP="0062105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6B63E37E" w14:textId="77777777" w:rsidR="0062105F" w:rsidRPr="002B66A2" w:rsidRDefault="0062105F" w:rsidP="0062105F">
            <w:pPr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1E9F901F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D0AAFB5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E0373DE" w14:textId="4B38765A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0.00-21.00</w:t>
            </w:r>
          </w:p>
        </w:tc>
        <w:tc>
          <w:tcPr>
            <w:tcW w:w="5924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2580DF92" w14:textId="426DA9A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sz w:val="20"/>
                <w:szCs w:val="20"/>
              </w:rPr>
              <w:t xml:space="preserve"> TUR 102 TÜRK DİLİ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5C0DA84C" w14:textId="041251A6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</w:tcPr>
          <w:p w14:paraId="12FE57A9" w14:textId="340B1C3C" w:rsidR="0062105F" w:rsidRPr="002B66A2" w:rsidRDefault="0062105F" w:rsidP="0062105F">
            <w:pPr>
              <w:rPr>
                <w:sz w:val="20"/>
                <w:szCs w:val="20"/>
                <w:lang w:val="tr-TR"/>
              </w:rPr>
            </w:pPr>
            <w:proofErr w:type="spellStart"/>
            <w:r w:rsidRPr="009418E6">
              <w:rPr>
                <w:b/>
                <w:sz w:val="20"/>
                <w:szCs w:val="20"/>
              </w:rPr>
              <w:t>Öğr</w:t>
            </w:r>
            <w:proofErr w:type="spellEnd"/>
            <w:r w:rsidRPr="009418E6">
              <w:rPr>
                <w:b/>
                <w:sz w:val="20"/>
                <w:szCs w:val="20"/>
              </w:rPr>
              <w:t xml:space="preserve">. </w:t>
            </w:r>
            <w:proofErr w:type="spellStart"/>
            <w:r w:rsidRPr="009418E6">
              <w:rPr>
                <w:b/>
                <w:sz w:val="20"/>
                <w:szCs w:val="20"/>
              </w:rPr>
              <w:t>Gör</w:t>
            </w:r>
            <w:proofErr w:type="spellEnd"/>
            <w:r w:rsidRPr="009418E6">
              <w:rPr>
                <w:b/>
                <w:sz w:val="20"/>
                <w:szCs w:val="20"/>
              </w:rPr>
              <w:t>. ÖZLEM DÜZLÜ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18" w:space="0" w:color="000000"/>
            </w:tcBorders>
            <w:vAlign w:val="center"/>
          </w:tcPr>
          <w:p w14:paraId="42759F06" w14:textId="77777777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  <w:bottom w:val="single" w:sz="18" w:space="0" w:color="000000"/>
            </w:tcBorders>
            <w:vAlign w:val="center"/>
          </w:tcPr>
          <w:p w14:paraId="35627E99" w14:textId="77777777" w:rsidR="0062105F" w:rsidRPr="002B66A2" w:rsidRDefault="0062105F" w:rsidP="0062105F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D160D6F" w14:textId="77777777" w:rsidTr="002B66A2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A68B540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  <w:p w14:paraId="74466072" w14:textId="4AFE4F68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7 Haziran</w:t>
            </w:r>
          </w:p>
          <w:p w14:paraId="449B8127" w14:textId="77777777" w:rsidR="0062105F" w:rsidRPr="00152B3C" w:rsidRDefault="0062105F" w:rsidP="0062105F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1CB69AA0" w14:textId="77777777" w:rsidR="0062105F" w:rsidRPr="00152B3C" w:rsidRDefault="0062105F" w:rsidP="0062105F">
            <w:pPr>
              <w:pStyle w:val="TableParagraph"/>
              <w:ind w:right="85"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Çarşamb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69D5B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DF6C80" w14:textId="3251FEFA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522611" w14:textId="27102B1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B4387" w14:textId="7B592C9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0EAA5482" w14:textId="67C7E99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3778B720" w14:textId="793E5821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7A8C969D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0E27C0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17D514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592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6426D" w14:textId="6A365F1A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230  TÜRKÇE ÖĞRETİM PROGRAMLARI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F0120" w14:textId="42EB4E3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395" w:type="dxa"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D1B04F0" w14:textId="5823C7A1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Doç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Dr. NAHİDE İREM AZİZOĞLU</w:t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0993CA3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1B7FDB3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563FBD1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E7AF606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3D4116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EF6BB0A" w14:textId="6BA705E5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72447F" w14:textId="23AAD48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</w:tcPr>
          <w:p w14:paraId="0CBAC27D" w14:textId="6A6E991B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73C3DCBF" w14:textId="7FB5544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BF87317" w14:textId="0EAF8CB2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0B56F5F3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C05F30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107B3F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4EC51" w14:textId="03F156DD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</w:rPr>
              <w:t>EĞİTİM FELSEFESİ</w:t>
            </w:r>
            <w:r w:rsidRPr="002B66A2">
              <w:rPr>
                <w:b/>
                <w:sz w:val="20"/>
                <w:szCs w:val="20"/>
              </w:rPr>
              <w:tab/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A9D65" w14:textId="29AE2DDF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A74E77D" w14:textId="4993382B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Fakültenin diğer programlarında yapılmaktadır.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1E157F1" w14:textId="45673A35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0CF76E81" w14:textId="1B4BC8E8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2F497C8" w14:textId="77777777" w:rsidTr="00727B41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2262FC4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03266E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E61497" w14:textId="390EDA69" w:rsidR="0062105F" w:rsidRPr="002B66A2" w:rsidRDefault="0062105F" w:rsidP="0062105F">
            <w:pPr>
              <w:pStyle w:val="TableParagraph"/>
              <w:rPr>
                <w:bCs/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330 YAZMA EĞİTİMİ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B0BB66" w14:textId="09DDC7F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120A08" w14:textId="1C4DE039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Dr.Öğr.Üyesi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 xml:space="preserve"> TUĞBA DEMİRTAŞ TOLAMAN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4177D72" w14:textId="2EDF7C5A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64343C27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118F66F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6FB7E9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EF40D6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70765" w14:textId="0D28AD85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2036345" w14:textId="30D8EDD4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703FCAC" w14:textId="0DD2F4FA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F012B93" w14:textId="06052116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7AF1961E" w14:textId="74554356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162D579E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B2CBC7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4067C3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96ED9" w14:textId="1214D46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2B66A2">
              <w:rPr>
                <w:b/>
                <w:bCs/>
                <w:color w:val="000000" w:themeColor="text1"/>
                <w:sz w:val="20"/>
                <w:szCs w:val="20"/>
              </w:rPr>
              <w:t xml:space="preserve"> EBB 404 OKULLARDA REHBERLİK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E277E" w14:textId="5F54FC3E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2B66A2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EBDCA23" w14:textId="5A5DC14C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2B66A2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2B66A2">
              <w:rPr>
                <w:b/>
                <w:bCs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2B66A2">
              <w:rPr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2B66A2">
              <w:rPr>
                <w:b/>
                <w:bCs/>
                <w:color w:val="000000" w:themeColor="text1"/>
                <w:sz w:val="20"/>
                <w:szCs w:val="20"/>
              </w:rPr>
              <w:t>Gör.Dr</w:t>
            </w:r>
            <w:proofErr w:type="spellEnd"/>
            <w:r w:rsidRPr="002B66A2">
              <w:rPr>
                <w:b/>
                <w:bCs/>
                <w:color w:val="000000" w:themeColor="text1"/>
                <w:sz w:val="20"/>
                <w:szCs w:val="20"/>
              </w:rPr>
              <w:t>. BASRİ ÖZÇELİK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20097DA" w14:textId="421095E9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5BCE58B1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642A7C31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26BF57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875F19" w14:textId="0EAF2ED2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80A8A" w14:textId="77777777" w:rsidR="0062105F" w:rsidRPr="002B66A2" w:rsidRDefault="0062105F" w:rsidP="0062105F">
            <w:pPr>
              <w:pStyle w:val="TableParagraph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991C69" w14:textId="77777777" w:rsidR="0062105F" w:rsidRPr="002B66A2" w:rsidRDefault="0062105F" w:rsidP="0062105F">
            <w:pPr>
              <w:pStyle w:val="TableParagraph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33E3BE8A" w14:textId="77777777" w:rsidR="0062105F" w:rsidRPr="002B66A2" w:rsidRDefault="0062105F" w:rsidP="0062105F">
            <w:pPr>
              <w:pStyle w:val="TableParagraph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4311782B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103BE0C4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62105F" w:rsidRPr="00152B3C" w14:paraId="78E74A7A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4870FA7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706FE8" w14:textId="6DDB0576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>
              <w:rPr>
                <w:rFonts w:ascii="Arial" w:hAnsi="Arial" w:cs="Arial"/>
                <w:sz w:val="18"/>
                <w:szCs w:val="18"/>
                <w:lang w:val="tr-TR"/>
              </w:rPr>
              <w:t>20.00-21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81E2E2" w14:textId="71E75616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sz w:val="20"/>
                <w:szCs w:val="20"/>
              </w:rPr>
              <w:t xml:space="preserve"> ATA 102 ATATÜRK İLKELERİ VE İNKILAP TARİHİ II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9DC81" w14:textId="52DE7CB5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BD29FD" w14:textId="3C630931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b/>
                <w:bCs/>
                <w:sz w:val="20"/>
                <w:szCs w:val="20"/>
              </w:rPr>
              <w:t>Öğr</w:t>
            </w:r>
            <w:proofErr w:type="spellEnd"/>
            <w:r w:rsidRPr="009418E6">
              <w:rPr>
                <w:b/>
                <w:bCs/>
                <w:sz w:val="20"/>
                <w:szCs w:val="20"/>
              </w:rPr>
              <w:t xml:space="preserve">. </w:t>
            </w:r>
            <w:proofErr w:type="spellStart"/>
            <w:r w:rsidRPr="009418E6">
              <w:rPr>
                <w:b/>
                <w:bCs/>
                <w:sz w:val="20"/>
                <w:szCs w:val="20"/>
              </w:rPr>
              <w:t>Gör</w:t>
            </w:r>
            <w:proofErr w:type="spellEnd"/>
            <w:r w:rsidRPr="009418E6">
              <w:rPr>
                <w:b/>
                <w:bCs/>
                <w:sz w:val="20"/>
                <w:szCs w:val="20"/>
              </w:rPr>
              <w:t>. NİHAN EYÜBOĞLU ERDEN</w:t>
            </w:r>
          </w:p>
        </w:tc>
        <w:tc>
          <w:tcPr>
            <w:tcW w:w="85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B00A2AE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726DC9E5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0B8563D4" w14:textId="77777777" w:rsidTr="00B046E9">
        <w:trPr>
          <w:trHeight w:val="181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C2126ED" w14:textId="77777777" w:rsidR="0062105F" w:rsidRPr="00152B3C" w:rsidRDefault="0062105F" w:rsidP="0062105F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405FDAB3" w14:textId="35D38AC2" w:rsidR="0062105F" w:rsidRPr="00152B3C" w:rsidRDefault="0062105F" w:rsidP="0062105F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8 Haziran</w:t>
            </w:r>
          </w:p>
          <w:p w14:paraId="3855EB3B" w14:textId="77777777" w:rsidR="0062105F" w:rsidRPr="00152B3C" w:rsidRDefault="0062105F" w:rsidP="0062105F">
            <w:pPr>
              <w:pStyle w:val="TableParagraph"/>
              <w:ind w:hanging="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532E06FB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erşembe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27CEAF24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12889" w:type="dxa"/>
            <w:gridSpan w:val="5"/>
            <w:vMerge w:val="restart"/>
            <w:tcBorders>
              <w:top w:val="single" w:sz="18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3F21B765" w14:textId="77777777" w:rsidR="0062105F" w:rsidRPr="002B66A2" w:rsidRDefault="0062105F" w:rsidP="0062105F">
            <w:pPr>
              <w:pStyle w:val="TableParagraph"/>
              <w:jc w:val="center"/>
              <w:rPr>
                <w:b/>
                <w:bCs/>
                <w:sz w:val="20"/>
                <w:szCs w:val="20"/>
              </w:rPr>
            </w:pPr>
            <w:r w:rsidRPr="002B66A2">
              <w:rPr>
                <w:b/>
                <w:bCs/>
                <w:sz w:val="20"/>
                <w:szCs w:val="20"/>
              </w:rPr>
              <w:t>FAKÜLTE ORTAK SEÇMELİ DERSLERİ</w:t>
            </w:r>
          </w:p>
        </w:tc>
      </w:tr>
      <w:tr w:rsidR="0062105F" w:rsidRPr="00152B3C" w14:paraId="61255AC2" w14:textId="77777777" w:rsidTr="00B046E9">
        <w:trPr>
          <w:trHeight w:val="7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537018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000568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6DC6BEE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4F51535E" w14:textId="77777777" w:rsidTr="00B046E9">
        <w:trPr>
          <w:trHeight w:val="124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17A163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9735CC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F79D10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60C27DF3" w14:textId="77777777" w:rsidTr="00B046E9">
        <w:trPr>
          <w:trHeight w:val="98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F80DFE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3DC91A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58BFCA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23559A34" w14:textId="77777777" w:rsidTr="00B046E9">
        <w:trPr>
          <w:trHeight w:val="13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66BDC1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8A4CDD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4B37327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2CF93834" w14:textId="77777777" w:rsidTr="00B046E9">
        <w:trPr>
          <w:trHeight w:val="148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097A42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A406C0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3A3C63F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537E50B5" w14:textId="77777777" w:rsidTr="00B046E9">
        <w:trPr>
          <w:trHeight w:val="152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EDEA25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3C83AE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9475F7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23909EA2" w14:textId="77777777" w:rsidTr="003812F4">
        <w:trPr>
          <w:trHeight w:val="7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2FEB10A3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67EA11BB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12889" w:type="dxa"/>
            <w:gridSpan w:val="5"/>
            <w:vMerge/>
            <w:tcBorders>
              <w:left w:val="single" w:sz="4" w:space="0" w:color="auto"/>
              <w:bottom w:val="single" w:sz="18" w:space="0" w:color="000000"/>
            </w:tcBorders>
            <w:shd w:val="clear" w:color="auto" w:fill="auto"/>
            <w:vAlign w:val="center"/>
          </w:tcPr>
          <w:p w14:paraId="19B72EF1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0C6CD6A6" w14:textId="77777777" w:rsidTr="002B66A2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32F90638" w14:textId="730FABF1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9 Haziran</w:t>
            </w:r>
          </w:p>
          <w:p w14:paraId="07DC07EF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1F29069C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Cum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3EF5DA6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86E04" w14:textId="40A9364F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15895" w14:textId="2C1870B9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18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D4030C2" w14:textId="52FC175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000000"/>
            </w:tcBorders>
            <w:shd w:val="clear" w:color="auto" w:fill="auto"/>
            <w:vAlign w:val="center"/>
          </w:tcPr>
          <w:p w14:paraId="029B5A26" w14:textId="415773A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top w:val="single" w:sz="18" w:space="0" w:color="000000"/>
              <w:left w:val="single" w:sz="4" w:space="0" w:color="auto"/>
            </w:tcBorders>
            <w:vAlign w:val="center"/>
          </w:tcPr>
          <w:p w14:paraId="1CDE04DA" w14:textId="5DA295BE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31105546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73524E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29566C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.00-11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9E55024" w14:textId="025570D0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  <w:r w:rsidRPr="009418E6">
              <w:rPr>
                <w:b/>
                <w:bCs/>
                <w:sz w:val="20"/>
                <w:szCs w:val="20"/>
              </w:rPr>
              <w:t xml:space="preserve"> EBB 104 EĞİTİM PSİKOLOJİSİ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4045ED" w14:textId="73C0DC9E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  <w:r w:rsidRPr="009418E6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15C76E91" w14:textId="3E6463AF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9418E6">
              <w:rPr>
                <w:b/>
                <w:bCs/>
                <w:sz w:val="20"/>
                <w:szCs w:val="20"/>
              </w:rPr>
              <w:t>Doç</w:t>
            </w:r>
            <w:proofErr w:type="spellEnd"/>
            <w:r w:rsidRPr="009418E6">
              <w:rPr>
                <w:b/>
                <w:bCs/>
                <w:sz w:val="20"/>
                <w:szCs w:val="20"/>
              </w:rPr>
              <w:t>. Dr. BETÜL DÜŞÜNCELİ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1EE95F82" w14:textId="18BDFB1F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7A01C5DB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39368260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A43BDD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997A87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FE86CD" w14:textId="264813DD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8646AF" w14:textId="61AF89D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5263BF" w14:textId="7813A85C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37C94465" w14:textId="186BBBE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3F519E66" w14:textId="36954B04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27E69021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B34761C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A41D30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1008E96" w14:textId="70A5F215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  <w:r w:rsidRPr="009418E6">
              <w:rPr>
                <w:sz w:val="20"/>
                <w:szCs w:val="20"/>
              </w:rPr>
              <w:t xml:space="preserve">TRE 007 TÜRKÇE ÖĞRETİMİNDE SINAV HAZIRLAMA VE DEĞERLENDİRME 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AC34C" w14:textId="6D7C0B25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  <w:r w:rsidRPr="009418E6">
              <w:rPr>
                <w:sz w:val="20"/>
                <w:szCs w:val="20"/>
              </w:rPr>
              <w:t>3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53D2F3EE" w14:textId="4AC48819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Dr.Öğr.Üyesi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 xml:space="preserve"> TUĞBA DEMİRTAŞ TOLAMAN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EE4D514" w14:textId="6B60F65A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0BCF39BC" w14:textId="2C4B9A0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5FEE9D5A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34099E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61E51E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9F66E5" w14:textId="52DA8A6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3B4577" w14:textId="083776F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E4E41B" w14:textId="3F1E4B31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2E0FE602" w14:textId="6444D14C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32F79A7E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641C5946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176DC5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DB03DE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6304BAA" w14:textId="3FD30DE2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TRE 006 KELİME ÖĞRETİMİ (A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ve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 xml:space="preserve"> B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Grubu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D3A7E1" w14:textId="63167D21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  <w:r w:rsidRPr="009418E6">
              <w:rPr>
                <w:sz w:val="20"/>
                <w:szCs w:val="20"/>
              </w:rPr>
              <w:t>2-4</w:t>
            </w: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73DC2486" w14:textId="1EC87E94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Öğr.Gö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ERDAL ÖZCAN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F7214F3" w14:textId="035BE304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369A9A40" w14:textId="6691D316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0A3C5045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99ABF8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672541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0D187E" w14:textId="4EB52368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</w:rPr>
            </w:pPr>
            <w:r w:rsidRPr="002B66A2">
              <w:rPr>
                <w:b/>
                <w:sz w:val="20"/>
                <w:szCs w:val="20"/>
              </w:rPr>
              <w:t>ÖĞRETİM İLKE VE YÖNTEMLERİ</w:t>
            </w:r>
            <w:r w:rsidRPr="002B66A2">
              <w:rPr>
                <w:b/>
                <w:sz w:val="20"/>
                <w:szCs w:val="20"/>
              </w:rPr>
              <w:tab/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9714022" w14:textId="52A63285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B6588F" w14:textId="6AB10366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proofErr w:type="spellStart"/>
            <w:r w:rsidRPr="002B66A2">
              <w:rPr>
                <w:b/>
                <w:sz w:val="20"/>
                <w:szCs w:val="20"/>
              </w:rPr>
              <w:t>Fakültenin</w:t>
            </w:r>
            <w:proofErr w:type="spellEnd"/>
            <w:r w:rsidRPr="002B66A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2B66A2">
              <w:rPr>
                <w:b/>
                <w:sz w:val="20"/>
                <w:szCs w:val="20"/>
              </w:rPr>
              <w:t>diğer</w:t>
            </w:r>
            <w:proofErr w:type="spellEnd"/>
            <w:r w:rsidRPr="002B66A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2B66A2">
              <w:rPr>
                <w:b/>
                <w:sz w:val="20"/>
                <w:szCs w:val="20"/>
              </w:rPr>
              <w:t>programlarında</w:t>
            </w:r>
            <w:proofErr w:type="spellEnd"/>
            <w:r w:rsidRPr="002B66A2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2B66A2">
              <w:rPr>
                <w:b/>
                <w:sz w:val="20"/>
                <w:szCs w:val="20"/>
              </w:rPr>
              <w:t>yapılmaktadır</w:t>
            </w:r>
            <w:proofErr w:type="spellEnd"/>
            <w:r w:rsidRPr="002B66A2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auto"/>
            <w:vAlign w:val="center"/>
          </w:tcPr>
          <w:p w14:paraId="56701155" w14:textId="560EC864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2455CA3D" w14:textId="74CC20AF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32CEA2E2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46E00CD5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1C590FD6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1FC15105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564E0335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left w:val="single" w:sz="4" w:space="0" w:color="auto"/>
              <w:bottom w:val="single" w:sz="1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DDF2A8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000000"/>
              <w:bottom w:val="single" w:sz="18" w:space="0" w:color="000000"/>
            </w:tcBorders>
            <w:shd w:val="clear" w:color="auto" w:fill="auto"/>
            <w:vAlign w:val="center"/>
          </w:tcPr>
          <w:p w14:paraId="22B2C7D0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  <w:bottom w:val="single" w:sz="18" w:space="0" w:color="000000"/>
            </w:tcBorders>
            <w:vAlign w:val="center"/>
          </w:tcPr>
          <w:p w14:paraId="3FA8338E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</w:tr>
      <w:tr w:rsidR="0062105F" w:rsidRPr="00152B3C" w14:paraId="7610B3BF" w14:textId="77777777" w:rsidTr="002B66A2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3C4B78D7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3667A78C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41937EB9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2716961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3E496D6" w14:textId="73F331D8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2 Haziran </w:t>
            </w:r>
          </w:p>
          <w:p w14:paraId="537B7F76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43D5A50A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azartesi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76293BEF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2EB8" w14:textId="22C7AFEC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61C16" w14:textId="3912D6D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070A0" w14:textId="74E61079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12BD950D" w14:textId="355E1205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0E0BCEFF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BD8DD58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9CC9F8B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118CC2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D2A8" w14:textId="6516AF5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B4B40" w14:textId="0232774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02BA929" w14:textId="4FE43E2F" w:rsidR="0062105F" w:rsidRPr="002B66A2" w:rsidRDefault="0062105F" w:rsidP="0062105F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560588BF" w14:textId="673FEB4F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5BF528" w14:textId="21FC4DC3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7163475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B03C55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0747AB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554D34" w14:textId="0E5F318B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236  TÜRK DİL BİLGİSİ IV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7F94D0" w14:textId="74FC6514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7CCFFE" w14:textId="11BEAA5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Doç.D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MUSTAFA ALTU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52443AB5" w14:textId="6DEDA581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8D2020" w14:textId="1DA56A59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2A81828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E73543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F30D20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B70E5" w14:textId="0F5F4178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ÖZEL EĞİTİM VE KAYNAŞTIRMA</w:t>
            </w:r>
            <w:r w:rsidRPr="002B66A2">
              <w:rPr>
                <w:b/>
                <w:sz w:val="20"/>
                <w:szCs w:val="20"/>
                <w:lang w:val="tr-TR"/>
              </w:rPr>
              <w:tab/>
            </w:r>
            <w:r w:rsidRPr="002B66A2">
              <w:rPr>
                <w:b/>
                <w:sz w:val="20"/>
                <w:szCs w:val="20"/>
                <w:lang w:val="tr-TR"/>
              </w:rPr>
              <w:tab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6ED17" w14:textId="5E4CA381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332546A" w14:textId="0E11966F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Fakültenin diğer programlarında yapılmaktadı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5CDD1DCE" w14:textId="34232F1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CD43A0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3D7EDF9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B397DD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D5D141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96788" w14:textId="12D157ED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134 TÜRK DİL BİLGİSİ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599BC" w14:textId="0426E65C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01378629" w14:textId="636000EE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Doç.D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MUSTAFA ALTU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4A228399" w14:textId="2EF45CD4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1F60F9" w14:textId="0BAAB52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6940519F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D1482A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CA63E0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666283" w14:textId="4F6A99B8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DE2923" w14:textId="11DC671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DCEC9E" w14:textId="697A3F5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746E5F7C" w14:textId="675D5BA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51FC13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13757911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88301A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A527F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BD868" w14:textId="73588468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 xml:space="preserve"> EBB 306 TÜRK EĞİTİM SİSTEMİ VE OKUL YÖNETİM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9FACD" w14:textId="14B5679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23B76F67" w14:textId="0E54C01D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>Prof.Dr</w:t>
            </w:r>
            <w:proofErr w:type="spellEnd"/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>. OSMAN TİTREK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4F398FAB" w14:textId="3F84F371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49775F" w14:textId="3775DBFB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62105F" w:rsidRPr="00152B3C" w14:paraId="17C5232C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1CB236E7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7BF0F875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67897B6" w14:textId="23186FF5" w:rsidR="0062105F" w:rsidRPr="0062105F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62105F">
              <w:rPr>
                <w:sz w:val="20"/>
                <w:szCs w:val="20"/>
              </w:rPr>
              <w:t xml:space="preserve"> TRE 436 ÖĞRETMENLİK UYGULAMASI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3B612105" w14:textId="7B8BD4EE" w:rsidR="0062105F" w:rsidRPr="0062105F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62105F">
              <w:rPr>
                <w:sz w:val="20"/>
                <w:szCs w:val="20"/>
              </w:rPr>
              <w:t>4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000000"/>
            </w:tcBorders>
          </w:tcPr>
          <w:p w14:paraId="183C98FB" w14:textId="3E74AC61" w:rsidR="0062105F" w:rsidRPr="0062105F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62105F">
              <w:rPr>
                <w:sz w:val="20"/>
                <w:szCs w:val="20"/>
              </w:rPr>
              <w:t xml:space="preserve"> </w:t>
            </w:r>
            <w:proofErr w:type="spellStart"/>
            <w:r w:rsidRPr="0062105F">
              <w:rPr>
                <w:sz w:val="20"/>
                <w:szCs w:val="20"/>
              </w:rPr>
              <w:t>Türkçe</w:t>
            </w:r>
            <w:proofErr w:type="spellEnd"/>
            <w:r w:rsidRPr="0062105F">
              <w:rPr>
                <w:sz w:val="20"/>
                <w:szCs w:val="20"/>
              </w:rPr>
              <w:t xml:space="preserve"> </w:t>
            </w:r>
            <w:proofErr w:type="spellStart"/>
            <w:r w:rsidRPr="0062105F">
              <w:rPr>
                <w:sz w:val="20"/>
                <w:szCs w:val="20"/>
              </w:rPr>
              <w:t>Öğretmenliği</w:t>
            </w:r>
            <w:proofErr w:type="spellEnd"/>
            <w:r w:rsidRPr="0062105F">
              <w:rPr>
                <w:sz w:val="20"/>
                <w:szCs w:val="20"/>
              </w:rPr>
              <w:t xml:space="preserve"> </w:t>
            </w:r>
            <w:proofErr w:type="spellStart"/>
            <w:r w:rsidRPr="0062105F">
              <w:rPr>
                <w:sz w:val="20"/>
                <w:szCs w:val="20"/>
              </w:rPr>
              <w:t>Öğretim</w:t>
            </w:r>
            <w:proofErr w:type="spellEnd"/>
            <w:r w:rsidRPr="0062105F">
              <w:rPr>
                <w:sz w:val="20"/>
                <w:szCs w:val="20"/>
              </w:rPr>
              <w:t xml:space="preserve"> </w:t>
            </w:r>
            <w:proofErr w:type="spellStart"/>
            <w:r w:rsidRPr="0062105F">
              <w:rPr>
                <w:sz w:val="20"/>
                <w:szCs w:val="20"/>
              </w:rPr>
              <w:t>Elemanları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18" w:space="0" w:color="000000"/>
            </w:tcBorders>
            <w:vAlign w:val="center"/>
          </w:tcPr>
          <w:p w14:paraId="67C598B1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227FB165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2A89428" w14:textId="77777777" w:rsidTr="002B66A2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00E2FA4C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1EA8E8A3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A63BADA" w14:textId="1BFA1A2D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3 Haziran </w:t>
            </w:r>
          </w:p>
          <w:p w14:paraId="5C4C5D4E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78A453FF" w14:textId="77777777" w:rsidR="0062105F" w:rsidRPr="00152B3C" w:rsidRDefault="0062105F" w:rsidP="0062105F">
            <w:pPr>
              <w:pStyle w:val="TableParagraph"/>
              <w:ind w:right="5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Salı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53375599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DBA115" w14:textId="384F47A0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BF5594" w14:textId="53D1F275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1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2FC63" w14:textId="2948402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4FD931D6" w14:textId="0E5335EB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5A59D0B5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DC4F608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48ABA8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EE1FCC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6D829" w14:textId="19B9EF6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334 METİNDİLBİLİM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F6AE5" w14:textId="0D219A7C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614B067" w14:textId="5D3041A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Öğr.Gö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ERDAL ÖZCA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72C037C1" w14:textId="56F21FC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27ED3C" w14:textId="694A0015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1BE2440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81F6593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889BFB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:00-12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D4D562" w14:textId="727CB98A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0AEB57" w14:textId="7AAA4DEF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F3412B" w14:textId="456F6303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3E180349" w14:textId="4B9F9DA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A42DA51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5BD3E9E8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818862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5A0F57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3A20" w14:textId="0AF08CA8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130 EDEBİYAT BİLGİ VE KURAMLARI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195F8" w14:textId="4950CC8B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66A33BB5" w14:textId="3BC3BD39" w:rsidR="0062105F" w:rsidRPr="002B66A2" w:rsidRDefault="0062105F" w:rsidP="0062105F">
            <w:pPr>
              <w:widowControl/>
              <w:autoSpaceDE/>
              <w:autoSpaceDN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Dr.Öğr.Üyesi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 xml:space="preserve"> MEHMET ÖZDEMİ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1F368F2F" w14:textId="12BC3BC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1FBE4B" w14:textId="0D79BFB5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61C2B84E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C15EFE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661DD2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302B2" w14:textId="69138961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EĞİTİMDE AHLAK VE ETİK</w:t>
            </w:r>
            <w:r w:rsidRPr="002B66A2">
              <w:rPr>
                <w:b/>
                <w:sz w:val="20"/>
                <w:szCs w:val="20"/>
                <w:lang w:val="tr-TR"/>
              </w:rPr>
              <w:tab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B0E73" w14:textId="645AD659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63CED" w14:textId="617CCE80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Fakültenin diğer programlarında yapılmaktadı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1C2059" w14:textId="321C9472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611BE6A" w14:textId="7D2C9351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54D2CDA3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257356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C66C67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942C" w14:textId="0448D81B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232 TÜRK HALK EDEBİYATI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60CEA" w14:textId="7997380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A37F0" w14:textId="394D7BE6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Arş.Gö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FATİH MEHMET TULUMCU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D20BE3D" w14:textId="20C43DC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C2F1203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6D07C173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627CA2C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83B94D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8851A" w14:textId="6C4CFEA3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73740" w14:textId="33695E22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4F05" w14:textId="1F4F3C0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6A73234" w14:textId="6B9A7389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3DE85C" w14:textId="2CEF18E2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9C55ACF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5D95432D" w14:textId="77777777" w:rsidR="0062105F" w:rsidRPr="00152B3C" w:rsidRDefault="0062105F" w:rsidP="0062105F">
            <w:pPr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23EEC7D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03035AC5" w14:textId="618B5D92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32BDE580" w14:textId="508D8DF2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3A1A203E" w14:textId="5526E78A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1753B29B" w14:textId="17EC0921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00F7B41D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587B0765" w14:textId="77777777" w:rsidTr="002B66A2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64CAEBFD" w14:textId="50BC4AA0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4 Haziran </w:t>
            </w:r>
          </w:p>
          <w:p w14:paraId="2EF1B2A3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095EE67E" w14:textId="77777777" w:rsidR="0062105F" w:rsidRPr="00152B3C" w:rsidRDefault="0062105F" w:rsidP="0062105F">
            <w:pPr>
              <w:pStyle w:val="TableParagraph"/>
              <w:ind w:left="-3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Çarşamb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D29FF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0D449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CB449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D1E19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48788D28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53CC1CD5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13625F2B" w14:textId="77777777" w:rsidTr="002B66A2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2D79CBD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A4B97B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C6DB7" w14:textId="09FC19C0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9E1A5" w14:textId="0B63AD4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23A73" w14:textId="7E367CEE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45940DF" w14:textId="461DBF0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1A6A06" w14:textId="45C8DEF2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1A70B0ED" w14:textId="77777777" w:rsidTr="002B66A2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E9B92E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1FB46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C14C93" w14:textId="28CB41C9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A37A52" w14:textId="3BA44A82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986A3E" w14:textId="1E3AF0AC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353086D2" w14:textId="3A5D094F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B0E5E8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1021BDB" w14:textId="77777777" w:rsidTr="00BF3910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0403E0D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95D46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9C3DA3" w14:textId="331D4EF9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sz w:val="20"/>
                <w:szCs w:val="20"/>
              </w:rPr>
              <w:t xml:space="preserve"> EBB 102 EĞİTİM SOSYOLOJİSİ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F5961F" w14:textId="656AB22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8CD923" w14:textId="494251EC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>Doç.Dr</w:t>
            </w:r>
            <w:proofErr w:type="spellEnd"/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>. MEHMET CÜNEYT BİRKÖK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6B72DE31" w14:textId="3C3C475B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C2ECC5" w14:textId="277485C3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5614D25B" w14:textId="77777777" w:rsidTr="002B66A2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8F375AE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654DF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2E5D9" w14:textId="656730C3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892F9" w14:textId="429EE941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538B0577" w14:textId="6B8E0691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175D8A1D" w14:textId="2945886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A8832E1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7BFAB1C6" w14:textId="77777777" w:rsidTr="002B66A2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D6C732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4B6B7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2D2D" w14:textId="47277922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BCEA5" w14:textId="59C7201A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37836BBB" w14:textId="56C4BA21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vAlign w:val="center"/>
          </w:tcPr>
          <w:p w14:paraId="47C8ABF7" w14:textId="7003A458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7A040F" w14:textId="6D01902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C7B51A8" w14:textId="77777777" w:rsidTr="00BF3910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B8302B9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C4E8B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1473" w14:textId="2FF628EA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 xml:space="preserve"> EBB 202 EĞİTİMDE ARAŞTIRMA YÖNTEMLER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32D1B" w14:textId="54D0F87C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660E4" w14:textId="6FD99379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 xml:space="preserve"> Dr. </w:t>
            </w:r>
            <w:proofErr w:type="spellStart"/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>Öğr</w:t>
            </w:r>
            <w:proofErr w:type="spellEnd"/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>Üyesi</w:t>
            </w:r>
            <w:proofErr w:type="spellEnd"/>
            <w:r w:rsidRPr="009418E6">
              <w:rPr>
                <w:b/>
                <w:bCs/>
                <w:color w:val="000000" w:themeColor="text1"/>
                <w:sz w:val="20"/>
                <w:szCs w:val="20"/>
              </w:rPr>
              <w:t xml:space="preserve"> LEVENT ERTUN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6FDCDF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79533E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03FC08EF" w14:textId="77777777" w:rsidTr="002B66A2">
        <w:trPr>
          <w:trHeight w:val="20"/>
        </w:trPr>
        <w:tc>
          <w:tcPr>
            <w:tcW w:w="1287" w:type="dxa"/>
            <w:vMerge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1F87598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23C420B6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3627AD73" w14:textId="125D5991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2B35EB9F" w14:textId="216748B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E9CFA3E" w14:textId="259D5F8C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7739014D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60F3CC93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1A55FBB" w14:textId="77777777" w:rsidTr="002B66A2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</w:tcPr>
          <w:p w14:paraId="76EF7104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5ACFAF7F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C8C7D84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4B81DBF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  <w:p w14:paraId="6287ACD2" w14:textId="6C745025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5 Haziran </w:t>
            </w:r>
          </w:p>
          <w:p w14:paraId="4A588B99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41F04CDD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Perşembe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1A3C9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52645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ED27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B9A9A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7846F0F1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54963613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FC4637C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05640D4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1F22F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4E7DE" w14:textId="73C7DB3E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133 OSMANLI TÜRKÇESİ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FED9E" w14:textId="5532DAA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B8232" w14:textId="1AFA04C5" w:rsidR="0062105F" w:rsidRPr="002B66A2" w:rsidRDefault="0062105F" w:rsidP="0062105F">
            <w:pPr>
              <w:rPr>
                <w:sz w:val="20"/>
                <w:szCs w:val="20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Doç.D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MUSTAFA ALTU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97E69B1" w14:textId="6881BF6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1A9879E" w14:textId="35DFDF2E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BD312F2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295089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34BFE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592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874044" w14:textId="5CFEC675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B9473F" w14:textId="24C2B74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EF0DDB" w14:textId="068E864C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FF37FD3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5B7B7F64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6E4D3EA5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8A8BCE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23905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27731" w14:textId="787E0B1F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238 ESKİ TÜRK EDEBİYATI I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36EBC" w14:textId="167D982E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C1DA0" w14:textId="6B43D02F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Doç.D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MUSTAFA ALTU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1982BA" w14:textId="5A94C0C1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B9004C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BABFD8F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4693462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B5191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509D6" w14:textId="2E67AC29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7086C" w14:textId="15F68C0E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ADB1F" w14:textId="16C7E0A8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F24FD77" w14:textId="1472E500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1CA9D4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06219224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2B4519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068402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0315D9" w14:textId="7B8EFF5B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ÖĞRETİM TEKNOLOJİLERİ</w:t>
            </w:r>
            <w:r w:rsidRPr="002B66A2">
              <w:rPr>
                <w:b/>
                <w:sz w:val="20"/>
                <w:szCs w:val="20"/>
                <w:lang w:val="tr-TR"/>
              </w:rPr>
              <w:tab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69E67E" w14:textId="467F8E7A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6BC669C" w14:textId="4CA74F1F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Fakültenin diğer programlarında yapılmaktadı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B94BA8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39855D6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0F74C07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F026AD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88C26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5445A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C1386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5EC00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D8B7A31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ADB7A80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1C389D4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A2C85FA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  <w:vAlign w:val="center"/>
          </w:tcPr>
          <w:p w14:paraId="491CB511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6D5B2092" w14:textId="5B13152A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5BFD613F" w14:textId="56D5971D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  <w:right w:val="single" w:sz="4" w:space="0" w:color="auto"/>
            </w:tcBorders>
          </w:tcPr>
          <w:p w14:paraId="2288906B" w14:textId="50EE08D4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6C192D3D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18" w:space="0" w:color="000000"/>
            </w:tcBorders>
            <w:vAlign w:val="center"/>
          </w:tcPr>
          <w:p w14:paraId="1CE96B3B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D06742D" w14:textId="77777777" w:rsidTr="00BF3910">
        <w:trPr>
          <w:trHeight w:val="20"/>
        </w:trPr>
        <w:tc>
          <w:tcPr>
            <w:tcW w:w="1287" w:type="dxa"/>
            <w:vMerge w:val="restart"/>
            <w:tcBorders>
              <w:top w:val="single" w:sz="18" w:space="0" w:color="000000"/>
              <w:left w:val="single" w:sz="4" w:space="0" w:color="auto"/>
              <w:right w:val="single" w:sz="4" w:space="0" w:color="auto"/>
            </w:tcBorders>
            <w:vAlign w:val="center"/>
          </w:tcPr>
          <w:p w14:paraId="453388B0" w14:textId="22CCABD5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 xml:space="preserve">16 Haziran </w:t>
            </w:r>
          </w:p>
          <w:p w14:paraId="5076EF3D" w14:textId="77777777" w:rsidR="0062105F" w:rsidRPr="00152B3C" w:rsidRDefault="0062105F" w:rsidP="0062105F">
            <w:pPr>
              <w:pStyle w:val="TableParagraph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2023</w:t>
            </w:r>
          </w:p>
          <w:p w14:paraId="7DC4CB87" w14:textId="77777777" w:rsidR="0062105F" w:rsidRPr="00152B3C" w:rsidRDefault="0062105F" w:rsidP="0062105F">
            <w:pPr>
              <w:pStyle w:val="TableParagraph"/>
              <w:ind w:left="-3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b/>
                <w:sz w:val="18"/>
                <w:szCs w:val="18"/>
                <w:lang w:val="tr-TR"/>
              </w:rPr>
              <w:t>Cuma</w:t>
            </w:r>
          </w:p>
        </w:tc>
        <w:tc>
          <w:tcPr>
            <w:tcW w:w="1299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0E81E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09.00-10.00</w:t>
            </w:r>
          </w:p>
        </w:tc>
        <w:tc>
          <w:tcPr>
            <w:tcW w:w="5924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573EE" w14:textId="3072038B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D51AB" w14:textId="0332018C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06A8" w14:textId="2FDB17EF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45A32656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</w:tcBorders>
            <w:vAlign w:val="center"/>
          </w:tcPr>
          <w:p w14:paraId="1F0279C6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CCF07E4" w14:textId="77777777" w:rsidTr="00BF3910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3B49F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4FC2D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0:00-11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AF79A" w14:textId="0CB09BC1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TRE 136 DİL EĞİTİMİNİN TEMEL KAVRAMLARI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9C40E" w14:textId="6E53F99A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3499E" w14:textId="269B7585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  <w:r w:rsidRPr="009418E6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9418E6">
              <w:rPr>
                <w:color w:val="000000" w:themeColor="text1"/>
                <w:sz w:val="20"/>
                <w:szCs w:val="20"/>
              </w:rPr>
              <w:t>Öğr.Gör</w:t>
            </w:r>
            <w:proofErr w:type="spellEnd"/>
            <w:r w:rsidRPr="009418E6">
              <w:rPr>
                <w:color w:val="000000" w:themeColor="text1"/>
                <w:sz w:val="20"/>
                <w:szCs w:val="20"/>
              </w:rPr>
              <w:t>. ERDAL ÖZCA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6C080A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7D5912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199E6B70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E9583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A9AB4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1.00-12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DDC9B" w14:textId="75AAA370" w:rsidR="0062105F" w:rsidRPr="002B66A2" w:rsidRDefault="0062105F" w:rsidP="0062105F">
            <w:pPr>
              <w:pStyle w:val="TableParagraph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SINIF YÖNETİMİ</w:t>
            </w:r>
            <w:r w:rsidRPr="002B66A2">
              <w:rPr>
                <w:b/>
                <w:sz w:val="20"/>
                <w:szCs w:val="20"/>
                <w:lang w:val="tr-TR"/>
              </w:rPr>
              <w:tab/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11C1" w14:textId="2A321EB3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70516" w14:textId="2FDEB6A5" w:rsidR="0062105F" w:rsidRPr="002B66A2" w:rsidRDefault="0062105F" w:rsidP="0062105F">
            <w:pPr>
              <w:pStyle w:val="TableParagraph"/>
              <w:jc w:val="center"/>
              <w:rPr>
                <w:b/>
                <w:sz w:val="20"/>
                <w:szCs w:val="20"/>
                <w:lang w:val="tr-TR"/>
              </w:rPr>
            </w:pPr>
            <w:r w:rsidRPr="002B66A2">
              <w:rPr>
                <w:b/>
                <w:sz w:val="20"/>
                <w:szCs w:val="20"/>
                <w:lang w:val="tr-TR"/>
              </w:rPr>
              <w:t>Fakültenin diğer programlarında yapılmaktadı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9AED05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838BFE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29921591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8C6B32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95041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2.00-13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8A773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CDECF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CAB19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4CE0B0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D546420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3836B49C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5216F1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70F64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3.00-14.00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264221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C39474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D22DCE9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D81CE62" w14:textId="77777777" w:rsidR="0062105F" w:rsidRPr="002B66A2" w:rsidRDefault="0062105F" w:rsidP="0062105F">
            <w:pPr>
              <w:pStyle w:val="TableParagraph"/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7D7431F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18021B26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BB8EEE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  <w:lang w:val="tr-TR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6F42A" w14:textId="77777777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  <w:lang w:val="tr-TR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4.00-15.00</w:t>
            </w:r>
          </w:p>
        </w:tc>
        <w:tc>
          <w:tcPr>
            <w:tcW w:w="59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B1AF79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A581FC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786FE5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41698BBE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0922D2EA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  <w:lang w:val="tr-TR"/>
              </w:rPr>
            </w:pPr>
          </w:p>
        </w:tc>
      </w:tr>
      <w:tr w:rsidR="0062105F" w:rsidRPr="00152B3C" w14:paraId="493E3681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9466AA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511D" w14:textId="369AB1E9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5.00-16.00</w:t>
            </w:r>
          </w:p>
        </w:tc>
        <w:tc>
          <w:tcPr>
            <w:tcW w:w="59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BB98B4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DE2310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F3BEFB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3EF2766F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76B6433B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</w:tr>
      <w:tr w:rsidR="0062105F" w:rsidRPr="00152B3C" w14:paraId="5BB3DCBE" w14:textId="77777777" w:rsidTr="002B66A2">
        <w:trPr>
          <w:trHeight w:val="20"/>
        </w:trPr>
        <w:tc>
          <w:tcPr>
            <w:tcW w:w="12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B51EC2" w14:textId="77777777" w:rsidR="0062105F" w:rsidRPr="00152B3C" w:rsidRDefault="0062105F" w:rsidP="0062105F">
            <w:pPr>
              <w:pStyle w:val="TableParagraph"/>
              <w:ind w:left="94" w:right="84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ED4B" w14:textId="67A80B56" w:rsidR="0062105F" w:rsidRPr="00152B3C" w:rsidRDefault="0062105F" w:rsidP="0062105F">
            <w:pPr>
              <w:pStyle w:val="TableParagraph"/>
              <w:ind w:left="108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  <w:lang w:val="tr-TR"/>
              </w:rPr>
              <w:t>16.00-17.00</w:t>
            </w:r>
          </w:p>
        </w:tc>
        <w:tc>
          <w:tcPr>
            <w:tcW w:w="592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C1109D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A743FB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439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E7D211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single" w:sz="4" w:space="0" w:color="auto"/>
            </w:tcBorders>
            <w:vAlign w:val="center"/>
          </w:tcPr>
          <w:p w14:paraId="7F72C6DD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1153" w:type="dxa"/>
            <w:tcBorders>
              <w:left w:val="single" w:sz="4" w:space="0" w:color="auto"/>
            </w:tcBorders>
            <w:vAlign w:val="center"/>
          </w:tcPr>
          <w:p w14:paraId="714413AE" w14:textId="77777777" w:rsidR="0062105F" w:rsidRPr="002B66A2" w:rsidRDefault="0062105F" w:rsidP="0062105F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5CCFB9E1" w14:textId="281ACD2C" w:rsidR="008F59CD" w:rsidRPr="00152B3C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p w14:paraId="273DE20F" w14:textId="0C162175" w:rsidR="008F59CD" w:rsidRPr="00152B3C" w:rsidRDefault="008F59CD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tbl>
      <w:tblPr>
        <w:tblW w:w="963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30"/>
        <w:gridCol w:w="2783"/>
        <w:gridCol w:w="4021"/>
      </w:tblGrid>
      <w:tr w:rsidR="00064EC8" w:rsidRPr="00152B3C" w14:paraId="19A5D198" w14:textId="77777777" w:rsidTr="008A4E61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0A8FEB1D" w14:textId="5245C359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Tarih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4E3B7966" w14:textId="607B34F8" w:rsidR="00064EC8" w:rsidRPr="008F59CD" w:rsidRDefault="00064EC8" w:rsidP="0073421D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Saat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5AAD0AEE" w14:textId="7AD353F3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eastAsia="tr-TR"/>
              </w:rPr>
              <w:t>Ders</w:t>
            </w:r>
          </w:p>
        </w:tc>
      </w:tr>
      <w:tr w:rsidR="00064EC8" w:rsidRPr="00152B3C" w14:paraId="5BC4DAB7" w14:textId="2B4ACAF0" w:rsidTr="008A4E61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095EC330" w14:textId="48FEAD36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5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HAZİRAN 2023 PAZARTESİ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35C4D8FB" w14:textId="0372A096" w:rsidR="00064EC8" w:rsidRPr="008F59CD" w:rsidRDefault="00064EC8" w:rsidP="0073421D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 w:rsidR="008A4E61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C1F5595" w14:textId="696AF397" w:rsidR="00064EC8" w:rsidRPr="00152B3C" w:rsidRDefault="008A4E61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İNGİLİZCE</w:t>
            </w:r>
          </w:p>
        </w:tc>
      </w:tr>
      <w:tr w:rsidR="00064EC8" w:rsidRPr="00152B3C" w14:paraId="37C2DFAD" w14:textId="240F57B6" w:rsidTr="008A4E61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2A078DE7" w14:textId="26DD2214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6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HAZİRAN 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2023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SALI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47EBAFC4" w14:textId="63542572" w:rsidR="00064EC8" w:rsidRPr="008F59CD" w:rsidRDefault="00064EC8" w:rsidP="0073421D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 w:rsidR="008A4E61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D1F7E83" w14:textId="4671CE33" w:rsidR="00064EC8" w:rsidRPr="00152B3C" w:rsidRDefault="008A4E61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TÜRK DİLİ</w:t>
            </w:r>
          </w:p>
        </w:tc>
      </w:tr>
      <w:tr w:rsidR="00064EC8" w:rsidRPr="00152B3C" w14:paraId="5DF1BB5B" w14:textId="75EAC59C" w:rsidTr="008A4E61">
        <w:trPr>
          <w:trHeight w:val="18"/>
          <w:jc w:val="center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4A0BB1C9" w14:textId="6DB40520" w:rsidR="00064EC8" w:rsidRPr="008F59CD" w:rsidRDefault="00064EC8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7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HAZİRAN 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 xml:space="preserve">2023 </w:t>
            </w:r>
            <w:r w:rsidR="008A4E61"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ÇARŞAMBA</w:t>
            </w:r>
          </w:p>
        </w:tc>
        <w:tc>
          <w:tcPr>
            <w:tcW w:w="2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2D8EE4F1" w14:textId="22AF174A" w:rsidR="00064EC8" w:rsidRPr="008F59CD" w:rsidRDefault="00064EC8" w:rsidP="0073421D">
            <w:pPr>
              <w:widowControl/>
              <w:autoSpaceDE/>
              <w:autoSpaceDN/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20</w:t>
            </w:r>
            <w:r w:rsidR="008A4E61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.</w:t>
            </w: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00</w:t>
            </w:r>
          </w:p>
        </w:tc>
        <w:tc>
          <w:tcPr>
            <w:tcW w:w="4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8D1E04A" w14:textId="058E6AD9" w:rsidR="00064EC8" w:rsidRPr="00152B3C" w:rsidRDefault="008A4E61" w:rsidP="0073421D">
            <w:pPr>
              <w:widowControl/>
              <w:autoSpaceDE/>
              <w:autoSpaceDN/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</w:pPr>
            <w:r w:rsidRPr="008F59CD">
              <w:rPr>
                <w:rFonts w:ascii="Arial" w:hAnsi="Arial" w:cs="Arial"/>
                <w:color w:val="000000"/>
                <w:sz w:val="18"/>
                <w:szCs w:val="18"/>
                <w:lang w:eastAsia="tr-TR"/>
              </w:rPr>
              <w:t>ATATÜRK İLKELERİ VE İNKILAP TARİHİ</w:t>
            </w:r>
          </w:p>
        </w:tc>
      </w:tr>
    </w:tbl>
    <w:p w14:paraId="2677737C" w14:textId="77777777" w:rsidR="006D0945" w:rsidRPr="00152B3C" w:rsidRDefault="006D0945" w:rsidP="008B7875">
      <w:pPr>
        <w:spacing w:after="14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p w14:paraId="4F961537" w14:textId="77777777" w:rsidR="006D0945" w:rsidRPr="00152B3C" w:rsidRDefault="006D0945" w:rsidP="006D0945">
      <w:pPr>
        <w:spacing w:after="14"/>
        <w:ind w:left="1416"/>
        <w:jc w:val="center"/>
        <w:rPr>
          <w:rFonts w:ascii="Arial" w:hAnsi="Arial" w:cs="Arial"/>
          <w:sz w:val="18"/>
          <w:szCs w:val="18"/>
        </w:rPr>
      </w:pPr>
    </w:p>
    <w:tbl>
      <w:tblPr>
        <w:tblW w:w="1320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9"/>
        <w:gridCol w:w="1148"/>
        <w:gridCol w:w="1115"/>
        <w:gridCol w:w="5940"/>
        <w:gridCol w:w="3450"/>
      </w:tblGrid>
      <w:tr w:rsidR="006D0945" w:rsidRPr="00152B3C" w14:paraId="0BFE1AC7" w14:textId="77777777" w:rsidTr="00754BC3">
        <w:trPr>
          <w:trHeight w:val="300"/>
          <w:jc w:val="center"/>
        </w:trPr>
        <w:tc>
          <w:tcPr>
            <w:tcW w:w="132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4BB8CF86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EĞİTİM FAKÜLTESİ FAKÜLTE MESLEK BİLGİSİ SEÇMELİ DERS ARA SINAV PROGRAMI</w:t>
            </w:r>
          </w:p>
        </w:tc>
      </w:tr>
      <w:tr w:rsidR="006D0945" w:rsidRPr="00152B3C" w14:paraId="73ADD054" w14:textId="77777777" w:rsidTr="00754BC3">
        <w:trPr>
          <w:trHeight w:val="20"/>
          <w:jc w:val="center"/>
        </w:trPr>
        <w:tc>
          <w:tcPr>
            <w:tcW w:w="1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608A1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5D524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11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E98F3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E7812" w14:textId="77777777" w:rsidR="006D0945" w:rsidRPr="00152B3C" w:rsidRDefault="006D0945" w:rsidP="00BF39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1238E" w14:textId="77777777" w:rsidR="006D0945" w:rsidRPr="00152B3C" w:rsidRDefault="006D0945" w:rsidP="00BF3910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6D0945" w:rsidRPr="00152B3C" w14:paraId="660AB0DF" w14:textId="77777777" w:rsidTr="008A4E61">
        <w:trPr>
          <w:trHeight w:val="20"/>
          <w:jc w:val="center"/>
        </w:trPr>
        <w:tc>
          <w:tcPr>
            <w:tcW w:w="154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3C027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1BABE475" w14:textId="7E67B23C" w:rsidR="006D0945" w:rsidRPr="00152B3C" w:rsidRDefault="006D0945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  <w:p w14:paraId="2C680CC2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4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E476B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4C69EA6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2C12AC8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7932AC0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3DBD766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3E3411E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045E64E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1.00-12.00</w:t>
            </w:r>
          </w:p>
          <w:p w14:paraId="04A0FFFA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F88D1CB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EE52686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803AAFD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2FC36A40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76CFF7E2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582C1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5DE1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ÇIK VE UZAKTAN ÖĞRENME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BFC4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ŞULE YILMAZ ÖZDEN</w:t>
            </w:r>
          </w:p>
        </w:tc>
      </w:tr>
      <w:tr w:rsidR="006D0945" w:rsidRPr="00152B3C" w14:paraId="3FE4E042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03FB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2E1E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AF82F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2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0014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ÇOCUK PSİKOLOJİS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D272E" w14:textId="48E70E8C" w:rsidR="006D0945" w:rsidRPr="00152B3C" w:rsidRDefault="00695D33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18"/>
                <w:szCs w:val="18"/>
              </w:rPr>
              <w:t>Arş.Gör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.Ed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BİÇENER</w:t>
            </w:r>
          </w:p>
        </w:tc>
      </w:tr>
      <w:tr w:rsidR="006D0945" w:rsidRPr="00152B3C" w14:paraId="7B2733BB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C27EE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4BB24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C1A35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6640E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DİKKAT EKSİKLİĞİ VE HİPERAKTİVİTE BOZUKLUĞU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95038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ÖZLEM GÜMÜŞKAYA</w:t>
            </w:r>
          </w:p>
        </w:tc>
      </w:tr>
      <w:tr w:rsidR="006D0945" w:rsidRPr="00152B3C" w14:paraId="039EBBAF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88066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9F73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C2D1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5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D7CB5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İM ANTROPOLOJİS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5E8BE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CÜNEYT BİRKÖK</w:t>
            </w:r>
          </w:p>
        </w:tc>
      </w:tr>
      <w:tr w:rsidR="006D0945" w:rsidRPr="00152B3C" w14:paraId="52DBBE63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E96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5960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18C9E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0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C73F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İMDE DRAMA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8EFFD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Arş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KUMRU</w:t>
            </w:r>
          </w:p>
        </w:tc>
      </w:tr>
      <w:tr w:rsidR="006D0945" w:rsidRPr="00152B3C" w14:paraId="5561D2B4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3B10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A79CA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EE89E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4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EABA6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AKTER VE DEĞER EĞİTİM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C643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MERYEM KARATAŞ</w:t>
            </w:r>
          </w:p>
        </w:tc>
      </w:tr>
      <w:tr w:rsidR="006D0945" w:rsidRPr="00152B3C" w14:paraId="349D2FD2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1F7B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6E3A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A77EA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7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4BD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ÜZE EĞİTİMİ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525F0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USUF YILDIRIM</w:t>
            </w:r>
          </w:p>
        </w:tc>
      </w:tr>
      <w:tr w:rsidR="006D0945" w:rsidRPr="00152B3C" w14:paraId="100B2F4A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057A5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0BF0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9DC77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8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98D1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OKUL DIŞI ÖĞRENME ORTAMLARI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29716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CANAN LAÇİN ŞİMŞEK</w:t>
            </w:r>
          </w:p>
        </w:tc>
      </w:tr>
      <w:tr w:rsidR="006D0945" w:rsidRPr="00152B3C" w14:paraId="36E3CFB8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1ECF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C931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24F5D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0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B9893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ÖĞRETİMİ BİREYSELLEŞTİRME VE UYARLAMA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9078F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EMRAH BİLGİÇ</w:t>
            </w:r>
          </w:p>
        </w:tc>
      </w:tr>
      <w:tr w:rsidR="006D0945" w:rsidRPr="00152B3C" w14:paraId="67F5F7A3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4865B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39F6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3513C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3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02D7C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ĞİTSEL OYUNLAR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DBAD8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6D0945" w:rsidRPr="00152B3C" w14:paraId="76491767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1C21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5F7C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E71D2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6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13C6F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NİTELİKLİ ÖLÇME 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628A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İSMAİL YILMAZ</w:t>
            </w:r>
          </w:p>
        </w:tc>
      </w:tr>
      <w:tr w:rsidR="006D0945" w:rsidRPr="00152B3C" w14:paraId="766DFB6D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3D15D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3BBDF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B20D2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9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E4B6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OTANTİK ÖĞRENME UYGULAMALARI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124CE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USTAFA BEKTAŞ</w:t>
            </w:r>
          </w:p>
        </w:tc>
      </w:tr>
      <w:tr w:rsidR="006D0945" w:rsidRPr="00152B3C" w14:paraId="79A15FFF" w14:textId="77777777" w:rsidTr="00754BC3">
        <w:trPr>
          <w:trHeight w:val="20"/>
          <w:jc w:val="center"/>
        </w:trPr>
        <w:tc>
          <w:tcPr>
            <w:tcW w:w="154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89E4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DF56D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D2B58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31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49327" w14:textId="61CF613E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ZEL ÖĞRETİM KURUMLARINDA EĞİTİM VE ÖĞR</w:t>
            </w:r>
            <w:r w:rsidR="00152B3C"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3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E2440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</w:tbl>
    <w:p w14:paraId="3EECB50B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tbl>
      <w:tblPr>
        <w:tblW w:w="13202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35"/>
        <w:gridCol w:w="1162"/>
        <w:gridCol w:w="1115"/>
        <w:gridCol w:w="5954"/>
        <w:gridCol w:w="3436"/>
      </w:tblGrid>
      <w:tr w:rsidR="00754BC3" w:rsidRPr="00152B3C" w14:paraId="0BD91744" w14:textId="77777777" w:rsidTr="008A4E61">
        <w:trPr>
          <w:trHeight w:val="300"/>
          <w:jc w:val="center"/>
        </w:trPr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A4722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7988D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431B6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5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400CF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0026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E700BE" w:rsidRPr="00152B3C" w14:paraId="769545DD" w14:textId="77777777" w:rsidTr="00BF3910">
        <w:trPr>
          <w:trHeight w:val="20"/>
          <w:jc w:val="center"/>
        </w:trPr>
        <w:tc>
          <w:tcPr>
            <w:tcW w:w="1535" w:type="dxa"/>
            <w:vMerge w:val="restart"/>
            <w:tcBorders>
              <w:top w:val="single" w:sz="4" w:space="0" w:color="auto"/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42AC6383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76EB5012" w14:textId="423847AB" w:rsidR="00E700BE" w:rsidRPr="00152B3C" w:rsidRDefault="00E700BE" w:rsidP="00E700B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3C6BAED0" w14:textId="4172AFE2" w:rsidR="00E700BE" w:rsidRPr="00152B3C" w:rsidRDefault="00E700BE" w:rsidP="00E700B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0.00-11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1E272D" w14:textId="67D24B17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5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19302" w14:textId="099790F8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ŞILAŞTIRMALI EĞİTİM 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018D45" w14:textId="16A124E1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  <w:tr w:rsidR="00E700BE" w:rsidRPr="00152B3C" w14:paraId="7E985ED5" w14:textId="77777777" w:rsidTr="00BF3910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center"/>
            <w:hideMark/>
          </w:tcPr>
          <w:p w14:paraId="53F38207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 w:val="restart"/>
            <w:tcBorders>
              <w:top w:val="single" w:sz="4" w:space="0" w:color="auto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  <w:hideMark/>
          </w:tcPr>
          <w:p w14:paraId="2F2C3921" w14:textId="578B1E56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3.00-14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862EE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19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182A4A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ĞRENME GÜÇLÜĞÜ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1B2CF5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UĞUR YASSIBAŞ</w:t>
            </w:r>
          </w:p>
        </w:tc>
      </w:tr>
      <w:tr w:rsidR="00E700BE" w:rsidRPr="00152B3C" w14:paraId="139B6A81" w14:textId="77777777" w:rsidTr="00E700BE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367B1B8C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2BDCA19A" w14:textId="77777777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nil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05F52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2</w:t>
            </w:r>
          </w:p>
        </w:tc>
        <w:tc>
          <w:tcPr>
            <w:tcW w:w="5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5A67B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ETİŞKİN EĞİTİMİ VE HAYAT BOYU ÖĞRENME </w:t>
            </w:r>
          </w:p>
        </w:tc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0806C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SELÇUK SIRRI TERCAN</w:t>
            </w:r>
          </w:p>
        </w:tc>
      </w:tr>
      <w:tr w:rsidR="00E700BE" w:rsidRPr="00152B3C" w14:paraId="272F9C16" w14:textId="77777777" w:rsidTr="00E700BE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4C51A457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noWrap/>
            <w:vAlign w:val="bottom"/>
            <w:hideMark/>
          </w:tcPr>
          <w:p w14:paraId="731A7066" w14:textId="77777777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6EE3E" w14:textId="77777777" w:rsidR="00E700BE" w:rsidRPr="00152B3C" w:rsidRDefault="00E700BE" w:rsidP="006D0945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22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9DA9" w14:textId="1CA64F89" w:rsidR="00E700BE" w:rsidRPr="00152B3C" w:rsidRDefault="00E700BE" w:rsidP="006D0945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ETİŞKİN EĞİTİMİ VE HAYAT BOYU ÖĞRENME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32DC4" w14:textId="77777777" w:rsidR="00E700BE" w:rsidRPr="00152B3C" w:rsidRDefault="00E700BE" w:rsidP="006D0945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KİPER</w:t>
            </w:r>
          </w:p>
        </w:tc>
      </w:tr>
      <w:tr w:rsidR="00E700BE" w:rsidRPr="00152B3C" w14:paraId="0D9577D1" w14:textId="77777777" w:rsidTr="00E700BE">
        <w:trPr>
          <w:trHeight w:val="20"/>
          <w:jc w:val="center"/>
        </w:trPr>
        <w:tc>
          <w:tcPr>
            <w:tcW w:w="1535" w:type="dxa"/>
            <w:vMerge/>
            <w:tcBorders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bottom"/>
          </w:tcPr>
          <w:p w14:paraId="16A271A6" w14:textId="77777777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62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noWrap/>
            <w:vAlign w:val="center"/>
          </w:tcPr>
          <w:p w14:paraId="70EE99E2" w14:textId="3BD37471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20.00-21.00</w:t>
            </w:r>
          </w:p>
        </w:tc>
        <w:tc>
          <w:tcPr>
            <w:tcW w:w="11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92763B" w14:textId="3A26E3E6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BB 030</w:t>
            </w:r>
          </w:p>
        </w:tc>
        <w:tc>
          <w:tcPr>
            <w:tcW w:w="5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CE641D" w14:textId="0101C806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OKUMA VE BEYİN </w:t>
            </w:r>
          </w:p>
        </w:tc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38C98" w14:textId="3C633D03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DURSUN AKSU</w:t>
            </w:r>
          </w:p>
        </w:tc>
      </w:tr>
    </w:tbl>
    <w:p w14:paraId="6883B056" w14:textId="3CB2E5C0" w:rsidR="006D0945" w:rsidRDefault="006D0945" w:rsidP="006D0945">
      <w:pPr>
        <w:rPr>
          <w:rFonts w:ascii="Arial" w:hAnsi="Arial" w:cs="Arial"/>
          <w:sz w:val="18"/>
          <w:szCs w:val="18"/>
        </w:rPr>
      </w:pPr>
    </w:p>
    <w:p w14:paraId="3624C247" w14:textId="77777777" w:rsidR="00152B3C" w:rsidRPr="00152B3C" w:rsidRDefault="00152B3C" w:rsidP="006D0945">
      <w:pPr>
        <w:rPr>
          <w:rFonts w:ascii="Arial" w:hAnsi="Arial" w:cs="Arial"/>
          <w:sz w:val="18"/>
          <w:szCs w:val="18"/>
        </w:rPr>
      </w:pPr>
    </w:p>
    <w:tbl>
      <w:tblPr>
        <w:tblW w:w="1317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1"/>
        <w:gridCol w:w="1148"/>
        <w:gridCol w:w="992"/>
        <w:gridCol w:w="6095"/>
        <w:gridCol w:w="3402"/>
      </w:tblGrid>
      <w:tr w:rsidR="006D0945" w:rsidRPr="00152B3C" w14:paraId="610C6398" w14:textId="77777777" w:rsidTr="00152B3C">
        <w:trPr>
          <w:trHeight w:val="300"/>
          <w:jc w:val="center"/>
        </w:trPr>
        <w:tc>
          <w:tcPr>
            <w:tcW w:w="13178" w:type="dxa"/>
            <w:gridSpan w:val="5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noWrap/>
            <w:vAlign w:val="center"/>
          </w:tcPr>
          <w:p w14:paraId="508A347C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EĞİTİM FAKÜLTESİ FAKÜLTE GENEL KÜLTÜR SEÇMELİ DERS ARA SINAV PROGRAMI</w:t>
            </w:r>
          </w:p>
        </w:tc>
      </w:tr>
      <w:tr w:rsidR="006D0945" w:rsidRPr="00152B3C" w14:paraId="42A85CC0" w14:textId="77777777" w:rsidTr="00152B3C">
        <w:trPr>
          <w:trHeight w:val="300"/>
          <w:jc w:val="center"/>
        </w:trPr>
        <w:tc>
          <w:tcPr>
            <w:tcW w:w="1541" w:type="dxa"/>
            <w:tcBorders>
              <w:top w:val="single" w:sz="2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5A34C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675B8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992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F0F40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6095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8EA6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02" w:type="dxa"/>
            <w:tcBorders>
              <w:top w:val="single" w:sz="2" w:space="0" w:color="000000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48D2A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6D0945" w:rsidRPr="00152B3C" w14:paraId="048BAC43" w14:textId="77777777" w:rsidTr="00152B3C">
        <w:trPr>
          <w:trHeight w:val="20"/>
          <w:jc w:val="center"/>
        </w:trPr>
        <w:tc>
          <w:tcPr>
            <w:tcW w:w="15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AF915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79F60B76" w14:textId="3CB3E8CF" w:rsidR="006D0945" w:rsidRPr="00152B3C" w:rsidRDefault="006D0945" w:rsidP="008A4E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48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2B9D5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5.00-16.00</w:t>
            </w:r>
          </w:p>
          <w:p w14:paraId="224005E9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F73EB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EC1A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ESLENME VE SAĞLIK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283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BELGİN UZUN</w:t>
            </w:r>
          </w:p>
        </w:tc>
      </w:tr>
      <w:tr w:rsidR="006D0945" w:rsidRPr="00152B3C" w14:paraId="422B2D99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C377D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BC9B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56C70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4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DCE44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İLİM VE ARAŞTIRMA ETİĞ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EEC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AHMET SAKİN</w:t>
            </w:r>
          </w:p>
        </w:tc>
      </w:tr>
      <w:tr w:rsidR="006D0945" w:rsidRPr="00152B3C" w14:paraId="10D5D547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1103D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8BCD8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1654B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7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791E9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İNSAN HAKLARI VE DEMOKRASİ EĞİTİM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5832A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EHMET CÜNEYT BİRKÖK</w:t>
            </w:r>
          </w:p>
        </w:tc>
      </w:tr>
      <w:tr w:rsidR="006D0945" w:rsidRPr="00152B3C" w14:paraId="2D0C3ADD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3B14C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5ACC3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1B44B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8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E79F5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İNSAN İLİŞKİLERİ VE İLETİŞİM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9AE9B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ŞULE YILMAZ ÖZDEN</w:t>
            </w:r>
          </w:p>
        </w:tc>
      </w:tr>
      <w:tr w:rsidR="006D0945" w:rsidRPr="00152B3C" w14:paraId="477A0699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AFFDC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67103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A74FB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68271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ESLEKİ İNGİLİZCE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73145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ÇELENK</w:t>
            </w:r>
          </w:p>
        </w:tc>
      </w:tr>
      <w:tr w:rsidR="006D0945" w:rsidRPr="00152B3C" w14:paraId="0AA5129F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BF00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0B3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F328C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5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D830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TÜRK İŞARET DİLİ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C6D2C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ÖZLEM ASLAN BAĞCI</w:t>
            </w:r>
          </w:p>
        </w:tc>
      </w:tr>
      <w:tr w:rsidR="006D0945" w:rsidRPr="00152B3C" w14:paraId="61C87A4D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04F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2B80C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B48DA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9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6984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ERKEN ÇOCUKLUK EĞİTİMİNDE DIŞ MEKÂN UYGULAMALARI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C7C4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ESRA BETÜL KÖLEMEN</w:t>
            </w:r>
          </w:p>
        </w:tc>
      </w:tr>
      <w:tr w:rsidR="006D0945" w:rsidRPr="00152B3C" w14:paraId="00DE493F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8BC7A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392B9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0AD75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1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B2AB5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HİLİK VE EĞİTİM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4D59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Prof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RÜŞTÜ YEŞİL</w:t>
            </w:r>
          </w:p>
        </w:tc>
      </w:tr>
      <w:tr w:rsidR="006D0945" w:rsidRPr="00152B3C" w14:paraId="1B15155D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9761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8457E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EF599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2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0CE1E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KADEMİK OKUMA VE YAZMA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01F13" w14:textId="16AC7094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NAHİDE İ.AZİZOĞLU</w:t>
            </w:r>
          </w:p>
        </w:tc>
      </w:tr>
      <w:tr w:rsidR="006D0945" w:rsidRPr="00152B3C" w14:paraId="18DA6BE5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15533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32C8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F17C6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4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FB6BD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ALMANCA A1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1FC9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6D0945" w:rsidRPr="00152B3C" w14:paraId="1D0F42EC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9DCC7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774B2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47F31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5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7349" w14:textId="30AEE319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ÖĞRETMEN ADAYLARI İÇİN PROTOKOL VE ADABI MUAŞERET KUR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3945A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152B3C">
              <w:rPr>
                <w:rFonts w:ascii="Arial" w:hAnsi="Arial" w:cs="Arial"/>
                <w:sz w:val="18"/>
                <w:szCs w:val="18"/>
              </w:rPr>
              <w:t>Dr.Öğr.Üyesi</w:t>
            </w:r>
            <w:proofErr w:type="spellEnd"/>
            <w:proofErr w:type="gramEnd"/>
            <w:r w:rsidRPr="00152B3C">
              <w:rPr>
                <w:rFonts w:ascii="Arial" w:hAnsi="Arial" w:cs="Arial"/>
                <w:sz w:val="18"/>
                <w:szCs w:val="18"/>
              </w:rPr>
              <w:t xml:space="preserve"> MERVE SAVAŞÇI</w:t>
            </w:r>
          </w:p>
        </w:tc>
      </w:tr>
    </w:tbl>
    <w:p w14:paraId="6D8725E2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tbl>
      <w:tblPr>
        <w:tblW w:w="1317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1"/>
        <w:gridCol w:w="1148"/>
        <w:gridCol w:w="988"/>
        <w:gridCol w:w="6099"/>
        <w:gridCol w:w="3402"/>
      </w:tblGrid>
      <w:tr w:rsidR="00152B3C" w:rsidRPr="00152B3C" w14:paraId="2B963673" w14:textId="77777777" w:rsidTr="008A4E61">
        <w:trPr>
          <w:trHeight w:val="300"/>
          <w:jc w:val="center"/>
        </w:trPr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53A3F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GÜN 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8797F" w14:textId="77777777" w:rsidR="006D0945" w:rsidRPr="00152B3C" w:rsidRDefault="006D0945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SAAT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9EBA8" w14:textId="77777777" w:rsidR="006D0945" w:rsidRPr="00152B3C" w:rsidRDefault="006D0945" w:rsidP="008A4E6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KOD</w:t>
            </w:r>
          </w:p>
        </w:tc>
        <w:tc>
          <w:tcPr>
            <w:tcW w:w="6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262CD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DERS ADI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512FC" w14:textId="77777777" w:rsidR="006D0945" w:rsidRPr="00152B3C" w:rsidRDefault="006D0945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ÖĞRETİM ELEMANI</w:t>
            </w:r>
          </w:p>
        </w:tc>
      </w:tr>
      <w:tr w:rsidR="00E700BE" w:rsidRPr="00152B3C" w14:paraId="5416CCBE" w14:textId="77777777" w:rsidTr="00BF3910">
        <w:trPr>
          <w:trHeight w:val="20"/>
          <w:jc w:val="center"/>
        </w:trPr>
        <w:tc>
          <w:tcPr>
            <w:tcW w:w="154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33A7C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8 HAZİRAN 2023</w:t>
            </w:r>
          </w:p>
          <w:p w14:paraId="1CFEDA44" w14:textId="5450E696" w:rsidR="00E700BE" w:rsidRPr="00152B3C" w:rsidRDefault="00E700BE" w:rsidP="008A4E6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PERŞEMB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82011" w14:textId="63FB0C1F" w:rsidR="00E700BE" w:rsidRPr="00152B3C" w:rsidRDefault="00E700BE" w:rsidP="00E700B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6.00-17.00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3234F" w14:textId="310CE25F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11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E86B5" w14:textId="56551992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MEDYA OKURYAZARLIĞI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2B502" w14:textId="19C2E5AF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YUSUF YILDIRIM</w:t>
            </w:r>
          </w:p>
        </w:tc>
      </w:tr>
      <w:tr w:rsidR="00E700BE" w:rsidRPr="00152B3C" w14:paraId="0BE9C373" w14:textId="77777777" w:rsidTr="00BF3910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5514B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64B1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17.00-18.00</w:t>
            </w:r>
          </w:p>
          <w:p w14:paraId="3CDFA7DA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372FF5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9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37BB12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KARİYER PLANLAMA VE GELİŞTİRME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107F20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HÜLYA PEKOLUN</w:t>
            </w:r>
          </w:p>
        </w:tc>
      </w:tr>
      <w:tr w:rsidR="00E700BE" w:rsidRPr="00152B3C" w14:paraId="0BED0186" w14:textId="77777777" w:rsidTr="00152B3C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BB792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E16A2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72057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0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07B21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APAY ZEKÂ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06C72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SELÇUK SIRRI TERCAN</w:t>
            </w:r>
          </w:p>
        </w:tc>
      </w:tr>
      <w:tr w:rsidR="00E700BE" w:rsidRPr="00152B3C" w14:paraId="01BFFBA4" w14:textId="77777777" w:rsidTr="00BF3910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01652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1ACF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25AED" w14:textId="77777777" w:rsidR="00E700BE" w:rsidRPr="00152B3C" w:rsidRDefault="00E700BE" w:rsidP="00BF391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20</w:t>
            </w:r>
          </w:p>
        </w:tc>
        <w:tc>
          <w:tcPr>
            <w:tcW w:w="6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72D3B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YAPAY ZEKÂ 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F294A" w14:textId="77777777" w:rsidR="00E700BE" w:rsidRPr="00152B3C" w:rsidRDefault="00E700BE" w:rsidP="00BF3910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Öğr.Gö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AYDIN KİPER</w:t>
            </w:r>
          </w:p>
        </w:tc>
      </w:tr>
      <w:tr w:rsidR="00E700BE" w:rsidRPr="00152B3C" w14:paraId="540D2509" w14:textId="77777777" w:rsidTr="00BF3910">
        <w:trPr>
          <w:trHeight w:val="20"/>
          <w:jc w:val="center"/>
        </w:trPr>
        <w:tc>
          <w:tcPr>
            <w:tcW w:w="154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939F23" w14:textId="77777777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CD351" w14:textId="54F27996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b/>
                <w:bCs/>
                <w:sz w:val="18"/>
                <w:szCs w:val="18"/>
              </w:rPr>
              <w:t>21.00-22.00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3767B" w14:textId="752F5577" w:rsidR="00E700BE" w:rsidRPr="00152B3C" w:rsidRDefault="00E700BE" w:rsidP="00E700B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>EFG 003</w:t>
            </w:r>
          </w:p>
        </w:tc>
        <w:tc>
          <w:tcPr>
            <w:tcW w:w="60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F54565" w14:textId="33EEBE9A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r w:rsidRPr="00152B3C">
              <w:rPr>
                <w:rFonts w:ascii="Arial" w:hAnsi="Arial" w:cs="Arial"/>
                <w:sz w:val="18"/>
                <w:szCs w:val="18"/>
              </w:rPr>
              <w:t xml:space="preserve">BİLİM TARİHİ VE FELSEFESİ 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3FF12" w14:textId="6912E3E6" w:rsidR="00E700BE" w:rsidRPr="00152B3C" w:rsidRDefault="00E700BE" w:rsidP="00E700BE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52B3C">
              <w:rPr>
                <w:rFonts w:ascii="Arial" w:hAnsi="Arial" w:cs="Arial"/>
                <w:sz w:val="18"/>
                <w:szCs w:val="18"/>
              </w:rPr>
              <w:t>Doç.Dr</w:t>
            </w:r>
            <w:proofErr w:type="spellEnd"/>
            <w:r w:rsidRPr="00152B3C">
              <w:rPr>
                <w:rFonts w:ascii="Arial" w:hAnsi="Arial" w:cs="Arial"/>
                <w:sz w:val="18"/>
                <w:szCs w:val="18"/>
              </w:rPr>
              <w:t>. MİTHAT TAKUNYACI</w:t>
            </w:r>
          </w:p>
        </w:tc>
      </w:tr>
    </w:tbl>
    <w:p w14:paraId="3D256A84" w14:textId="77777777" w:rsidR="006D0945" w:rsidRPr="00152B3C" w:rsidRDefault="006D0945" w:rsidP="006D0945">
      <w:pPr>
        <w:rPr>
          <w:rFonts w:ascii="Arial" w:hAnsi="Arial" w:cs="Arial"/>
          <w:sz w:val="18"/>
          <w:szCs w:val="18"/>
        </w:rPr>
      </w:pPr>
    </w:p>
    <w:p w14:paraId="047CF7B6" w14:textId="77777777" w:rsidR="006D0945" w:rsidRPr="00152B3C" w:rsidRDefault="006D0945" w:rsidP="006D0945">
      <w:pPr>
        <w:spacing w:after="14"/>
        <w:ind w:left="1416"/>
        <w:jc w:val="center"/>
        <w:rPr>
          <w:rFonts w:ascii="Arial" w:hAnsi="Arial" w:cs="Arial"/>
          <w:sz w:val="18"/>
          <w:szCs w:val="18"/>
        </w:rPr>
      </w:pPr>
    </w:p>
    <w:p w14:paraId="61C0ACA7" w14:textId="77777777" w:rsidR="006D0945" w:rsidRPr="00152B3C" w:rsidRDefault="006D0945" w:rsidP="00781197">
      <w:pPr>
        <w:rPr>
          <w:rFonts w:ascii="Arial" w:hAnsi="Arial" w:cs="Arial"/>
          <w:b/>
          <w:sz w:val="18"/>
          <w:szCs w:val="18"/>
          <w:highlight w:val="yellow"/>
        </w:rPr>
      </w:pPr>
    </w:p>
    <w:sectPr w:rsidR="006D0945" w:rsidRPr="00152B3C" w:rsidSect="00152B3C">
      <w:pgSz w:w="16838" w:h="11906" w:orient="landscape"/>
      <w:pgMar w:top="720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AB6EE1"/>
    <w:multiLevelType w:val="hybridMultilevel"/>
    <w:tmpl w:val="933E36F4"/>
    <w:lvl w:ilvl="0" w:tplc="B4801546">
      <w:start w:val="1"/>
      <w:numFmt w:val="upperLetter"/>
      <w:lvlText w:val="%1."/>
      <w:lvlJc w:val="left"/>
      <w:pPr>
        <w:ind w:left="720" w:hanging="360"/>
      </w:pPr>
      <w:rPr>
        <w:rFonts w:hint="default"/>
        <w:sz w:val="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MDcyMTMxMLM0MTBQ0lEKTi0uzszPAykwNKkFAKAYkectAAAA"/>
  </w:docVars>
  <w:rsids>
    <w:rsidRoot w:val="002D2186"/>
    <w:rsid w:val="000100B8"/>
    <w:rsid w:val="00015076"/>
    <w:rsid w:val="00022E97"/>
    <w:rsid w:val="00024E99"/>
    <w:rsid w:val="000427C8"/>
    <w:rsid w:val="0004422A"/>
    <w:rsid w:val="0005038F"/>
    <w:rsid w:val="00054A69"/>
    <w:rsid w:val="000560E9"/>
    <w:rsid w:val="00061122"/>
    <w:rsid w:val="00064EC8"/>
    <w:rsid w:val="000705BC"/>
    <w:rsid w:val="00074374"/>
    <w:rsid w:val="0007684B"/>
    <w:rsid w:val="000811EF"/>
    <w:rsid w:val="00081359"/>
    <w:rsid w:val="000868AA"/>
    <w:rsid w:val="000879C7"/>
    <w:rsid w:val="0009082E"/>
    <w:rsid w:val="0009198C"/>
    <w:rsid w:val="00095135"/>
    <w:rsid w:val="000A06FF"/>
    <w:rsid w:val="000A19B1"/>
    <w:rsid w:val="000B115B"/>
    <w:rsid w:val="000C2B99"/>
    <w:rsid w:val="000D1783"/>
    <w:rsid w:val="000D518B"/>
    <w:rsid w:val="000D5800"/>
    <w:rsid w:val="000D7AEC"/>
    <w:rsid w:val="000E52DB"/>
    <w:rsid w:val="000E55D7"/>
    <w:rsid w:val="000F12A6"/>
    <w:rsid w:val="0010778C"/>
    <w:rsid w:val="0010784C"/>
    <w:rsid w:val="00107AFC"/>
    <w:rsid w:val="00111B4E"/>
    <w:rsid w:val="00114005"/>
    <w:rsid w:val="00117329"/>
    <w:rsid w:val="001207BC"/>
    <w:rsid w:val="00120FD2"/>
    <w:rsid w:val="001266AE"/>
    <w:rsid w:val="00131893"/>
    <w:rsid w:val="00131A9E"/>
    <w:rsid w:val="00140FEF"/>
    <w:rsid w:val="001418F0"/>
    <w:rsid w:val="00152B3C"/>
    <w:rsid w:val="001624CF"/>
    <w:rsid w:val="001755B6"/>
    <w:rsid w:val="0018022C"/>
    <w:rsid w:val="00182160"/>
    <w:rsid w:val="00185659"/>
    <w:rsid w:val="00195618"/>
    <w:rsid w:val="00196F78"/>
    <w:rsid w:val="001A3AC8"/>
    <w:rsid w:val="001A7E43"/>
    <w:rsid w:val="001B08A5"/>
    <w:rsid w:val="001B2886"/>
    <w:rsid w:val="001B6F39"/>
    <w:rsid w:val="001B77DC"/>
    <w:rsid w:val="001C081E"/>
    <w:rsid w:val="001C0BC2"/>
    <w:rsid w:val="001C2EB0"/>
    <w:rsid w:val="001F564B"/>
    <w:rsid w:val="001F66F3"/>
    <w:rsid w:val="00203259"/>
    <w:rsid w:val="002147E9"/>
    <w:rsid w:val="00216ACA"/>
    <w:rsid w:val="00217323"/>
    <w:rsid w:val="00220FBB"/>
    <w:rsid w:val="00225A87"/>
    <w:rsid w:val="00237831"/>
    <w:rsid w:val="00256C14"/>
    <w:rsid w:val="002624E4"/>
    <w:rsid w:val="00262A95"/>
    <w:rsid w:val="00264EAE"/>
    <w:rsid w:val="002660EF"/>
    <w:rsid w:val="002716A7"/>
    <w:rsid w:val="00272EAB"/>
    <w:rsid w:val="00280855"/>
    <w:rsid w:val="002837A5"/>
    <w:rsid w:val="00283B66"/>
    <w:rsid w:val="002877FA"/>
    <w:rsid w:val="00297F80"/>
    <w:rsid w:val="002A012B"/>
    <w:rsid w:val="002A0B37"/>
    <w:rsid w:val="002A446F"/>
    <w:rsid w:val="002B4D93"/>
    <w:rsid w:val="002B66A2"/>
    <w:rsid w:val="002B7A28"/>
    <w:rsid w:val="002C3AFB"/>
    <w:rsid w:val="002C60E7"/>
    <w:rsid w:val="002D2186"/>
    <w:rsid w:val="002E06C8"/>
    <w:rsid w:val="002E163A"/>
    <w:rsid w:val="002E688D"/>
    <w:rsid w:val="002F081A"/>
    <w:rsid w:val="002F5442"/>
    <w:rsid w:val="00302DD3"/>
    <w:rsid w:val="003036C9"/>
    <w:rsid w:val="003060A9"/>
    <w:rsid w:val="0032724C"/>
    <w:rsid w:val="00327DD3"/>
    <w:rsid w:val="0033063D"/>
    <w:rsid w:val="003324FF"/>
    <w:rsid w:val="00333C0D"/>
    <w:rsid w:val="0033690A"/>
    <w:rsid w:val="003431A5"/>
    <w:rsid w:val="003438EE"/>
    <w:rsid w:val="0035436D"/>
    <w:rsid w:val="00362310"/>
    <w:rsid w:val="00370D2D"/>
    <w:rsid w:val="00372124"/>
    <w:rsid w:val="003750F7"/>
    <w:rsid w:val="00377EE8"/>
    <w:rsid w:val="003812F4"/>
    <w:rsid w:val="003900DC"/>
    <w:rsid w:val="00390E0A"/>
    <w:rsid w:val="0039604A"/>
    <w:rsid w:val="00397A2A"/>
    <w:rsid w:val="003A1D93"/>
    <w:rsid w:val="003A1ED3"/>
    <w:rsid w:val="003A3A09"/>
    <w:rsid w:val="003A4AFB"/>
    <w:rsid w:val="003B384B"/>
    <w:rsid w:val="003B4B5E"/>
    <w:rsid w:val="003C66A7"/>
    <w:rsid w:val="003C7023"/>
    <w:rsid w:val="003C7523"/>
    <w:rsid w:val="003D31F5"/>
    <w:rsid w:val="003D3220"/>
    <w:rsid w:val="003D39EF"/>
    <w:rsid w:val="003D3F32"/>
    <w:rsid w:val="003D77CB"/>
    <w:rsid w:val="003E4F1B"/>
    <w:rsid w:val="003F0DC7"/>
    <w:rsid w:val="003F0E6A"/>
    <w:rsid w:val="00410578"/>
    <w:rsid w:val="00410AFF"/>
    <w:rsid w:val="0041333C"/>
    <w:rsid w:val="00416A2F"/>
    <w:rsid w:val="00420E0B"/>
    <w:rsid w:val="00427204"/>
    <w:rsid w:val="00432C76"/>
    <w:rsid w:val="00436869"/>
    <w:rsid w:val="00440F5F"/>
    <w:rsid w:val="0044181C"/>
    <w:rsid w:val="004432D9"/>
    <w:rsid w:val="00450E17"/>
    <w:rsid w:val="00454DDB"/>
    <w:rsid w:val="00467006"/>
    <w:rsid w:val="00472969"/>
    <w:rsid w:val="00472AD8"/>
    <w:rsid w:val="004806BA"/>
    <w:rsid w:val="00480A17"/>
    <w:rsid w:val="00482199"/>
    <w:rsid w:val="00482A3C"/>
    <w:rsid w:val="004951CA"/>
    <w:rsid w:val="004A7F95"/>
    <w:rsid w:val="004B0C14"/>
    <w:rsid w:val="004B0D90"/>
    <w:rsid w:val="004B712E"/>
    <w:rsid w:val="004C14BD"/>
    <w:rsid w:val="004C2F71"/>
    <w:rsid w:val="004D326B"/>
    <w:rsid w:val="004D4A96"/>
    <w:rsid w:val="004D5EFE"/>
    <w:rsid w:val="004D6EA8"/>
    <w:rsid w:val="004E1608"/>
    <w:rsid w:val="004E23E9"/>
    <w:rsid w:val="004E3B18"/>
    <w:rsid w:val="004E4328"/>
    <w:rsid w:val="004F6144"/>
    <w:rsid w:val="00501554"/>
    <w:rsid w:val="00501720"/>
    <w:rsid w:val="00502B36"/>
    <w:rsid w:val="00512DC6"/>
    <w:rsid w:val="005153BC"/>
    <w:rsid w:val="00515C81"/>
    <w:rsid w:val="00522033"/>
    <w:rsid w:val="0052754F"/>
    <w:rsid w:val="00530CF1"/>
    <w:rsid w:val="00532394"/>
    <w:rsid w:val="005351CE"/>
    <w:rsid w:val="0053534F"/>
    <w:rsid w:val="0054356C"/>
    <w:rsid w:val="00550663"/>
    <w:rsid w:val="00552D82"/>
    <w:rsid w:val="005563B4"/>
    <w:rsid w:val="00562559"/>
    <w:rsid w:val="00562B3B"/>
    <w:rsid w:val="0056709B"/>
    <w:rsid w:val="00570843"/>
    <w:rsid w:val="005731F8"/>
    <w:rsid w:val="005825B1"/>
    <w:rsid w:val="0058277B"/>
    <w:rsid w:val="00587809"/>
    <w:rsid w:val="005A273F"/>
    <w:rsid w:val="005A67B3"/>
    <w:rsid w:val="005B13D0"/>
    <w:rsid w:val="005C65C3"/>
    <w:rsid w:val="005C68D3"/>
    <w:rsid w:val="005D07A9"/>
    <w:rsid w:val="005D1537"/>
    <w:rsid w:val="005E3712"/>
    <w:rsid w:val="005E7516"/>
    <w:rsid w:val="00600EFC"/>
    <w:rsid w:val="006105A3"/>
    <w:rsid w:val="0062105F"/>
    <w:rsid w:val="006211AD"/>
    <w:rsid w:val="00623098"/>
    <w:rsid w:val="006233C2"/>
    <w:rsid w:val="00633FE7"/>
    <w:rsid w:val="00637555"/>
    <w:rsid w:val="00640FAF"/>
    <w:rsid w:val="00641CD2"/>
    <w:rsid w:val="00647A7A"/>
    <w:rsid w:val="006532D9"/>
    <w:rsid w:val="006570BE"/>
    <w:rsid w:val="006610FD"/>
    <w:rsid w:val="00664A11"/>
    <w:rsid w:val="006657DF"/>
    <w:rsid w:val="0066693F"/>
    <w:rsid w:val="006709EC"/>
    <w:rsid w:val="00670BF2"/>
    <w:rsid w:val="006711CD"/>
    <w:rsid w:val="0067378F"/>
    <w:rsid w:val="00677C2F"/>
    <w:rsid w:val="00682B27"/>
    <w:rsid w:val="00684EB6"/>
    <w:rsid w:val="00685F44"/>
    <w:rsid w:val="0068772B"/>
    <w:rsid w:val="0069500A"/>
    <w:rsid w:val="00695D33"/>
    <w:rsid w:val="00697058"/>
    <w:rsid w:val="006A45D6"/>
    <w:rsid w:val="006A7EF7"/>
    <w:rsid w:val="006C2051"/>
    <w:rsid w:val="006C375A"/>
    <w:rsid w:val="006C6017"/>
    <w:rsid w:val="006D0630"/>
    <w:rsid w:val="006D0945"/>
    <w:rsid w:val="006D3999"/>
    <w:rsid w:val="006D6CA3"/>
    <w:rsid w:val="006E70CF"/>
    <w:rsid w:val="006F6AA5"/>
    <w:rsid w:val="0070318B"/>
    <w:rsid w:val="00705566"/>
    <w:rsid w:val="00707253"/>
    <w:rsid w:val="007114D6"/>
    <w:rsid w:val="0071407C"/>
    <w:rsid w:val="00721A6F"/>
    <w:rsid w:val="00724ADC"/>
    <w:rsid w:val="0072665C"/>
    <w:rsid w:val="007272B8"/>
    <w:rsid w:val="007330ED"/>
    <w:rsid w:val="00733404"/>
    <w:rsid w:val="0073421D"/>
    <w:rsid w:val="00735677"/>
    <w:rsid w:val="00743035"/>
    <w:rsid w:val="007510D7"/>
    <w:rsid w:val="00754BC3"/>
    <w:rsid w:val="0075795C"/>
    <w:rsid w:val="00765CBE"/>
    <w:rsid w:val="00772650"/>
    <w:rsid w:val="00772C71"/>
    <w:rsid w:val="0077750E"/>
    <w:rsid w:val="00781197"/>
    <w:rsid w:val="00790D19"/>
    <w:rsid w:val="007925DF"/>
    <w:rsid w:val="00793EFD"/>
    <w:rsid w:val="007944EC"/>
    <w:rsid w:val="007A0C8D"/>
    <w:rsid w:val="007A5455"/>
    <w:rsid w:val="007A772D"/>
    <w:rsid w:val="007B1CDA"/>
    <w:rsid w:val="007B58B3"/>
    <w:rsid w:val="007C7DA0"/>
    <w:rsid w:val="007D5826"/>
    <w:rsid w:val="007F1D52"/>
    <w:rsid w:val="00800953"/>
    <w:rsid w:val="00804150"/>
    <w:rsid w:val="00811CFF"/>
    <w:rsid w:val="0082043A"/>
    <w:rsid w:val="008240FA"/>
    <w:rsid w:val="008301AC"/>
    <w:rsid w:val="0083643C"/>
    <w:rsid w:val="00843362"/>
    <w:rsid w:val="00843E84"/>
    <w:rsid w:val="00854042"/>
    <w:rsid w:val="00861B01"/>
    <w:rsid w:val="00863CB9"/>
    <w:rsid w:val="00863F1C"/>
    <w:rsid w:val="00872340"/>
    <w:rsid w:val="008724B0"/>
    <w:rsid w:val="008752C0"/>
    <w:rsid w:val="00877412"/>
    <w:rsid w:val="00881068"/>
    <w:rsid w:val="00881FE0"/>
    <w:rsid w:val="008904C3"/>
    <w:rsid w:val="008A4E61"/>
    <w:rsid w:val="008A7352"/>
    <w:rsid w:val="008B0BDA"/>
    <w:rsid w:val="008B7875"/>
    <w:rsid w:val="008C116C"/>
    <w:rsid w:val="008C1857"/>
    <w:rsid w:val="008D33FC"/>
    <w:rsid w:val="008E6313"/>
    <w:rsid w:val="008E665B"/>
    <w:rsid w:val="008E76D4"/>
    <w:rsid w:val="008F59CD"/>
    <w:rsid w:val="008F59F2"/>
    <w:rsid w:val="009016C4"/>
    <w:rsid w:val="00913164"/>
    <w:rsid w:val="009201B9"/>
    <w:rsid w:val="009206D1"/>
    <w:rsid w:val="009218F2"/>
    <w:rsid w:val="00922DF5"/>
    <w:rsid w:val="00933C1F"/>
    <w:rsid w:val="00934BA1"/>
    <w:rsid w:val="00941E13"/>
    <w:rsid w:val="0094675E"/>
    <w:rsid w:val="00946FC5"/>
    <w:rsid w:val="009508A5"/>
    <w:rsid w:val="009579FA"/>
    <w:rsid w:val="00957D0C"/>
    <w:rsid w:val="0096113D"/>
    <w:rsid w:val="009633B3"/>
    <w:rsid w:val="00965F95"/>
    <w:rsid w:val="0096628C"/>
    <w:rsid w:val="00967180"/>
    <w:rsid w:val="009726A0"/>
    <w:rsid w:val="00974B62"/>
    <w:rsid w:val="00975001"/>
    <w:rsid w:val="009750FC"/>
    <w:rsid w:val="00982820"/>
    <w:rsid w:val="009951B8"/>
    <w:rsid w:val="009A2B15"/>
    <w:rsid w:val="009A3D6E"/>
    <w:rsid w:val="009B00E1"/>
    <w:rsid w:val="009B3CE7"/>
    <w:rsid w:val="009B463E"/>
    <w:rsid w:val="009B4D2D"/>
    <w:rsid w:val="009C551E"/>
    <w:rsid w:val="009C7EDA"/>
    <w:rsid w:val="009D0FAB"/>
    <w:rsid w:val="009D18F1"/>
    <w:rsid w:val="009D36DD"/>
    <w:rsid w:val="009D6301"/>
    <w:rsid w:val="009E31EB"/>
    <w:rsid w:val="009E4857"/>
    <w:rsid w:val="009F1CDD"/>
    <w:rsid w:val="009F1D52"/>
    <w:rsid w:val="009F207B"/>
    <w:rsid w:val="00A00AAD"/>
    <w:rsid w:val="00A00DD4"/>
    <w:rsid w:val="00A03312"/>
    <w:rsid w:val="00A05176"/>
    <w:rsid w:val="00A05D89"/>
    <w:rsid w:val="00A147CF"/>
    <w:rsid w:val="00A15329"/>
    <w:rsid w:val="00A17970"/>
    <w:rsid w:val="00A30BEC"/>
    <w:rsid w:val="00A321CE"/>
    <w:rsid w:val="00A47763"/>
    <w:rsid w:val="00A57406"/>
    <w:rsid w:val="00A75730"/>
    <w:rsid w:val="00A7602E"/>
    <w:rsid w:val="00A774A8"/>
    <w:rsid w:val="00A84888"/>
    <w:rsid w:val="00A8596C"/>
    <w:rsid w:val="00A93A3B"/>
    <w:rsid w:val="00A9430D"/>
    <w:rsid w:val="00A95500"/>
    <w:rsid w:val="00AA2013"/>
    <w:rsid w:val="00AA3A2D"/>
    <w:rsid w:val="00AA5360"/>
    <w:rsid w:val="00AB168B"/>
    <w:rsid w:val="00AC33DA"/>
    <w:rsid w:val="00AC43E4"/>
    <w:rsid w:val="00AD086B"/>
    <w:rsid w:val="00AD2CAF"/>
    <w:rsid w:val="00AD339E"/>
    <w:rsid w:val="00AE2AD0"/>
    <w:rsid w:val="00AE3FB3"/>
    <w:rsid w:val="00AE55FA"/>
    <w:rsid w:val="00B046E9"/>
    <w:rsid w:val="00B05A93"/>
    <w:rsid w:val="00B22710"/>
    <w:rsid w:val="00B232DF"/>
    <w:rsid w:val="00B255D2"/>
    <w:rsid w:val="00B256BE"/>
    <w:rsid w:val="00B31F88"/>
    <w:rsid w:val="00B37004"/>
    <w:rsid w:val="00B47E44"/>
    <w:rsid w:val="00B54967"/>
    <w:rsid w:val="00B63751"/>
    <w:rsid w:val="00B66251"/>
    <w:rsid w:val="00B80D8A"/>
    <w:rsid w:val="00B861B3"/>
    <w:rsid w:val="00B87561"/>
    <w:rsid w:val="00B87E93"/>
    <w:rsid w:val="00B923BD"/>
    <w:rsid w:val="00B92BAD"/>
    <w:rsid w:val="00B94AE8"/>
    <w:rsid w:val="00B9698E"/>
    <w:rsid w:val="00BA23E0"/>
    <w:rsid w:val="00BB03E0"/>
    <w:rsid w:val="00BB74F7"/>
    <w:rsid w:val="00BC48A1"/>
    <w:rsid w:val="00BC5A8D"/>
    <w:rsid w:val="00BC753B"/>
    <w:rsid w:val="00BD0223"/>
    <w:rsid w:val="00BD0972"/>
    <w:rsid w:val="00BD226D"/>
    <w:rsid w:val="00BE140D"/>
    <w:rsid w:val="00BE34CF"/>
    <w:rsid w:val="00BE461E"/>
    <w:rsid w:val="00BE7353"/>
    <w:rsid w:val="00BF0446"/>
    <w:rsid w:val="00BF1D8A"/>
    <w:rsid w:val="00BF1E42"/>
    <w:rsid w:val="00BF3910"/>
    <w:rsid w:val="00BF3A54"/>
    <w:rsid w:val="00BF4053"/>
    <w:rsid w:val="00BF5B72"/>
    <w:rsid w:val="00BF6050"/>
    <w:rsid w:val="00BF6C0F"/>
    <w:rsid w:val="00C04E9D"/>
    <w:rsid w:val="00C129FE"/>
    <w:rsid w:val="00C14134"/>
    <w:rsid w:val="00C20027"/>
    <w:rsid w:val="00C2007D"/>
    <w:rsid w:val="00C2175B"/>
    <w:rsid w:val="00C37016"/>
    <w:rsid w:val="00C52B0A"/>
    <w:rsid w:val="00C64ABB"/>
    <w:rsid w:val="00C664A4"/>
    <w:rsid w:val="00C77617"/>
    <w:rsid w:val="00C83402"/>
    <w:rsid w:val="00C87ED2"/>
    <w:rsid w:val="00C90690"/>
    <w:rsid w:val="00C97C85"/>
    <w:rsid w:val="00CA0867"/>
    <w:rsid w:val="00CA29BE"/>
    <w:rsid w:val="00CA3BA0"/>
    <w:rsid w:val="00CB031D"/>
    <w:rsid w:val="00CC4616"/>
    <w:rsid w:val="00CD248C"/>
    <w:rsid w:val="00CD7078"/>
    <w:rsid w:val="00CD7C88"/>
    <w:rsid w:val="00CE191E"/>
    <w:rsid w:val="00CE53A4"/>
    <w:rsid w:val="00CF3123"/>
    <w:rsid w:val="00CF3C6B"/>
    <w:rsid w:val="00D03180"/>
    <w:rsid w:val="00D0675C"/>
    <w:rsid w:val="00D117BE"/>
    <w:rsid w:val="00D11E21"/>
    <w:rsid w:val="00D17B92"/>
    <w:rsid w:val="00D205EF"/>
    <w:rsid w:val="00D244E7"/>
    <w:rsid w:val="00D27972"/>
    <w:rsid w:val="00D5184A"/>
    <w:rsid w:val="00D5212C"/>
    <w:rsid w:val="00D52888"/>
    <w:rsid w:val="00D54D24"/>
    <w:rsid w:val="00D574A8"/>
    <w:rsid w:val="00D62DA0"/>
    <w:rsid w:val="00D70DD6"/>
    <w:rsid w:val="00D80302"/>
    <w:rsid w:val="00D84C2F"/>
    <w:rsid w:val="00D900F3"/>
    <w:rsid w:val="00D94FD8"/>
    <w:rsid w:val="00DA0F78"/>
    <w:rsid w:val="00DA3568"/>
    <w:rsid w:val="00DA7242"/>
    <w:rsid w:val="00DC020A"/>
    <w:rsid w:val="00DC0D41"/>
    <w:rsid w:val="00DC1E9E"/>
    <w:rsid w:val="00DC5166"/>
    <w:rsid w:val="00DD60A6"/>
    <w:rsid w:val="00DE251E"/>
    <w:rsid w:val="00DF525D"/>
    <w:rsid w:val="00DF5770"/>
    <w:rsid w:val="00E0017D"/>
    <w:rsid w:val="00E03D2E"/>
    <w:rsid w:val="00E05C94"/>
    <w:rsid w:val="00E170EE"/>
    <w:rsid w:val="00E249AF"/>
    <w:rsid w:val="00E34EA5"/>
    <w:rsid w:val="00E3582F"/>
    <w:rsid w:val="00E35E05"/>
    <w:rsid w:val="00E36598"/>
    <w:rsid w:val="00E50954"/>
    <w:rsid w:val="00E53DA6"/>
    <w:rsid w:val="00E56936"/>
    <w:rsid w:val="00E6050F"/>
    <w:rsid w:val="00E623E9"/>
    <w:rsid w:val="00E632B1"/>
    <w:rsid w:val="00E6713F"/>
    <w:rsid w:val="00E700BE"/>
    <w:rsid w:val="00E71259"/>
    <w:rsid w:val="00E7621D"/>
    <w:rsid w:val="00E76D2B"/>
    <w:rsid w:val="00E80FB9"/>
    <w:rsid w:val="00E86405"/>
    <w:rsid w:val="00E8706E"/>
    <w:rsid w:val="00EA0C4B"/>
    <w:rsid w:val="00EA1F46"/>
    <w:rsid w:val="00EB6018"/>
    <w:rsid w:val="00EB6126"/>
    <w:rsid w:val="00EC040B"/>
    <w:rsid w:val="00EC27C2"/>
    <w:rsid w:val="00EC2A69"/>
    <w:rsid w:val="00EC3DA5"/>
    <w:rsid w:val="00EC4BC6"/>
    <w:rsid w:val="00EC6AED"/>
    <w:rsid w:val="00ED78A2"/>
    <w:rsid w:val="00EE0091"/>
    <w:rsid w:val="00EE0911"/>
    <w:rsid w:val="00EE1245"/>
    <w:rsid w:val="00F039F4"/>
    <w:rsid w:val="00F10296"/>
    <w:rsid w:val="00F117CA"/>
    <w:rsid w:val="00F11C42"/>
    <w:rsid w:val="00F17F83"/>
    <w:rsid w:val="00F20951"/>
    <w:rsid w:val="00F21F03"/>
    <w:rsid w:val="00F226FF"/>
    <w:rsid w:val="00F306A2"/>
    <w:rsid w:val="00F4397B"/>
    <w:rsid w:val="00F532DB"/>
    <w:rsid w:val="00F5378E"/>
    <w:rsid w:val="00F57AF1"/>
    <w:rsid w:val="00F61202"/>
    <w:rsid w:val="00F646D3"/>
    <w:rsid w:val="00F6593B"/>
    <w:rsid w:val="00F73C25"/>
    <w:rsid w:val="00F7727D"/>
    <w:rsid w:val="00F77972"/>
    <w:rsid w:val="00F906F7"/>
    <w:rsid w:val="00F9499E"/>
    <w:rsid w:val="00F95FC8"/>
    <w:rsid w:val="00FA0D03"/>
    <w:rsid w:val="00FA1734"/>
    <w:rsid w:val="00FA1963"/>
    <w:rsid w:val="00FA7BD8"/>
    <w:rsid w:val="00FB5C85"/>
    <w:rsid w:val="00FB6236"/>
    <w:rsid w:val="00FB7DB3"/>
    <w:rsid w:val="00FC0B50"/>
    <w:rsid w:val="00FC539D"/>
    <w:rsid w:val="00FD1882"/>
    <w:rsid w:val="00FD3951"/>
    <w:rsid w:val="00FD45A6"/>
    <w:rsid w:val="00FD68A6"/>
    <w:rsid w:val="00FD7A89"/>
    <w:rsid w:val="00FE0A11"/>
    <w:rsid w:val="00FE20DC"/>
    <w:rsid w:val="00FF0E4F"/>
    <w:rsid w:val="00FF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2C6C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218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2D2186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2D2186"/>
  </w:style>
  <w:style w:type="paragraph" w:styleId="BalonMetni">
    <w:name w:val="Balloon Text"/>
    <w:basedOn w:val="Normal"/>
    <w:link w:val="BalonMetniChar"/>
    <w:uiPriority w:val="99"/>
    <w:semiHidden/>
    <w:unhideWhenUsed/>
    <w:rsid w:val="002D218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D2186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D94F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Kpr">
    <w:name w:val="Hyperlink"/>
    <w:basedOn w:val="VarsaylanParagrafYazTipi"/>
    <w:uiPriority w:val="99"/>
    <w:semiHidden/>
    <w:unhideWhenUsed/>
    <w:rsid w:val="004B712E"/>
    <w:rPr>
      <w:color w:val="0000FF"/>
      <w:u w:val="single"/>
    </w:rPr>
  </w:style>
  <w:style w:type="table" w:customStyle="1" w:styleId="KlavuzTablo6Renkli1">
    <w:name w:val="Kılavuz Tablo 6 Renkli1"/>
    <w:basedOn w:val="NormalTablo"/>
    <w:uiPriority w:val="51"/>
    <w:rsid w:val="000879C7"/>
    <w:pPr>
      <w:spacing w:after="0" w:line="240" w:lineRule="auto"/>
    </w:pPr>
    <w:rPr>
      <w:rFonts w:eastAsiaTheme="minorEastAsia"/>
      <w:color w:val="000000" w:themeColor="text1"/>
      <w:lang w:eastAsia="tr-TR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5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4991C2-7E35-457C-9709-6546F9E27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3</Pages>
  <Words>1016</Words>
  <Characters>5795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USER</cp:lastModifiedBy>
  <cp:revision>132</cp:revision>
  <cp:lastPrinted>2021-12-13T11:03:00Z</cp:lastPrinted>
  <dcterms:created xsi:type="dcterms:W3CDTF">2022-12-29T13:55:00Z</dcterms:created>
  <dcterms:modified xsi:type="dcterms:W3CDTF">2023-05-29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6359ea085afd097f27ba66484d27a4e90a6570c27fdf9d2aa9243cadbf38e</vt:lpwstr>
  </property>
</Properties>
</file>